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992131" w14:textId="0A0F290B" w:rsidR="005C62ED" w:rsidRPr="005E1508" w:rsidRDefault="00EA25C9" w:rsidP="005E1508">
      <w:pPr>
        <w:pStyle w:val="NoSpacing"/>
        <w:rPr>
          <w:rFonts w:ascii="Volte" w:hAnsi="Volte"/>
        </w:rPr>
      </w:pPr>
      <w:r>
        <w:rPr>
          <w:rFonts w:ascii="Volte" w:hAnsi="Volte"/>
        </w:rPr>
        <w:t>Foodservice</w:t>
      </w:r>
      <w:r w:rsidR="005E1508">
        <w:rPr>
          <w:rFonts w:ascii="Volte" w:hAnsi="Volte"/>
        </w:rPr>
        <w:t xml:space="preserve">: </w:t>
      </w:r>
      <w:r w:rsidR="005C62ED" w:rsidRPr="005E1508">
        <w:rPr>
          <w:rFonts w:ascii="Volte" w:hAnsi="Volte"/>
        </w:rPr>
        <w:t>Account Application Form</w:t>
      </w:r>
    </w:p>
    <w:p w14:paraId="189B1A7D" w14:textId="0BB36D08" w:rsidR="005C62ED" w:rsidRPr="005E1508" w:rsidRDefault="005C62ED" w:rsidP="005C62ED">
      <w:pPr>
        <w:widowControl w:val="0"/>
        <w:spacing w:after="0" w:line="240" w:lineRule="auto"/>
        <w:rPr>
          <w:rFonts w:ascii="Volte" w:eastAsia="Times New Roman" w:hAnsi="Volte" w:cs="Times New Roman"/>
          <w:sz w:val="24"/>
          <w:szCs w:val="20"/>
        </w:rPr>
      </w:pPr>
      <w:r w:rsidRPr="005E1508">
        <w:rPr>
          <w:rFonts w:ascii="Volte" w:eastAsia="Times New Roman" w:hAnsi="Volte" w:cs="Times New Roman"/>
          <w:sz w:val="24"/>
          <w:szCs w:val="20"/>
        </w:rPr>
        <w:t>-----------------------------------------------------------------------------------------------------------------</w:t>
      </w:r>
    </w:p>
    <w:p w14:paraId="1153DE0B" w14:textId="77777777" w:rsidR="005C62ED" w:rsidRPr="005E1508" w:rsidRDefault="005C62ED" w:rsidP="005C62ED">
      <w:pPr>
        <w:widowControl w:val="0"/>
        <w:spacing w:after="0" w:line="240" w:lineRule="auto"/>
        <w:rPr>
          <w:rFonts w:ascii="Volte" w:eastAsia="Times New Roman" w:hAnsi="Volte" w:cs="Arial"/>
          <w:b/>
          <w:sz w:val="24"/>
          <w:szCs w:val="20"/>
        </w:rPr>
      </w:pPr>
    </w:p>
    <w:p w14:paraId="5979FB0D" w14:textId="77777777" w:rsidR="005C62ED" w:rsidRPr="005E1508" w:rsidRDefault="005C62ED" w:rsidP="005C62ED">
      <w:pPr>
        <w:widowControl w:val="0"/>
        <w:spacing w:after="0" w:line="240" w:lineRule="auto"/>
        <w:rPr>
          <w:rFonts w:ascii="Volte" w:eastAsia="Times New Roman" w:hAnsi="Volte" w:cs="Arial"/>
          <w:b/>
          <w:sz w:val="24"/>
          <w:szCs w:val="20"/>
        </w:rPr>
      </w:pPr>
      <w:r w:rsidRPr="005E1508">
        <w:rPr>
          <w:rFonts w:ascii="Volte" w:eastAsia="Times New Roman" w:hAnsi="Volte" w:cs="Arial"/>
          <w:b/>
          <w:sz w:val="24"/>
          <w:szCs w:val="20"/>
        </w:rPr>
        <w:t>Business Details:</w:t>
      </w:r>
    </w:p>
    <w:p w14:paraId="37A0FE43" w14:textId="77777777" w:rsidR="005C62ED" w:rsidRPr="005E1508" w:rsidRDefault="005C62ED" w:rsidP="005C62ED">
      <w:pPr>
        <w:widowControl w:val="0"/>
        <w:spacing w:after="0" w:line="240" w:lineRule="auto"/>
        <w:rPr>
          <w:rFonts w:ascii="Volte" w:eastAsia="Times New Roman" w:hAnsi="Volte" w:cs="Arial"/>
          <w:b/>
          <w:sz w:val="24"/>
          <w:szCs w:val="20"/>
        </w:rPr>
      </w:pPr>
    </w:p>
    <w:p w14:paraId="36471054" w14:textId="78AE0490" w:rsidR="005C62ED" w:rsidRPr="005E1508" w:rsidRDefault="005C62ED" w:rsidP="005C62ED">
      <w:pPr>
        <w:widowControl w:val="0"/>
        <w:spacing w:after="0" w:line="240" w:lineRule="auto"/>
        <w:rPr>
          <w:rFonts w:ascii="Volte" w:eastAsia="Times New Roman" w:hAnsi="Volte" w:cs="Arial"/>
          <w:sz w:val="24"/>
          <w:szCs w:val="20"/>
        </w:rPr>
      </w:pPr>
      <w:r w:rsidRPr="005E1508">
        <w:rPr>
          <w:rFonts w:ascii="Volte" w:eastAsia="Times New Roman" w:hAnsi="Volte" w:cs="Arial"/>
          <w:sz w:val="24"/>
          <w:szCs w:val="20"/>
        </w:rPr>
        <w:t xml:space="preserve">Company Name: </w:t>
      </w:r>
    </w:p>
    <w:p w14:paraId="5F4A4500" w14:textId="77777777" w:rsidR="005C62ED" w:rsidRPr="005E1508" w:rsidRDefault="005C62ED" w:rsidP="005C62ED">
      <w:pPr>
        <w:widowControl w:val="0"/>
        <w:spacing w:after="0" w:line="240" w:lineRule="auto"/>
        <w:rPr>
          <w:rFonts w:ascii="Volte" w:eastAsia="Times New Roman" w:hAnsi="Volte" w:cs="Arial"/>
          <w:b/>
          <w:sz w:val="24"/>
          <w:szCs w:val="20"/>
          <w:u w:val="single"/>
        </w:rPr>
      </w:pPr>
    </w:p>
    <w:p w14:paraId="3F45ECB6" w14:textId="2F14EB38" w:rsidR="005C62ED" w:rsidRPr="005E1508" w:rsidRDefault="005C62ED" w:rsidP="005C62ED">
      <w:pPr>
        <w:widowControl w:val="0"/>
        <w:spacing w:after="0" w:line="240" w:lineRule="auto"/>
        <w:rPr>
          <w:rFonts w:ascii="Volte" w:eastAsia="Times New Roman" w:hAnsi="Volte" w:cs="Arial"/>
          <w:sz w:val="24"/>
          <w:szCs w:val="20"/>
        </w:rPr>
      </w:pPr>
      <w:r w:rsidRPr="005E1508">
        <w:rPr>
          <w:rFonts w:ascii="Volte" w:eastAsia="Times New Roman" w:hAnsi="Volte" w:cs="Arial"/>
          <w:sz w:val="24"/>
          <w:szCs w:val="20"/>
        </w:rPr>
        <w:t>Your delivery address</w:t>
      </w:r>
      <w:r w:rsidR="00CC5C67">
        <w:rPr>
          <w:rFonts w:ascii="Volte" w:eastAsia="Times New Roman" w:hAnsi="Volte" w:cs="Arial"/>
          <w:sz w:val="24"/>
          <w:szCs w:val="20"/>
        </w:rPr>
        <w:t>:</w:t>
      </w:r>
    </w:p>
    <w:p w14:paraId="6D379E7D" w14:textId="35547317" w:rsidR="005C62ED" w:rsidRDefault="00CC5C67" w:rsidP="005C62ED">
      <w:pPr>
        <w:widowControl w:val="0"/>
        <w:spacing w:after="0" w:line="240" w:lineRule="auto"/>
        <w:rPr>
          <w:rFonts w:ascii="Volte" w:eastAsia="Times New Roman" w:hAnsi="Volte" w:cs="Arial"/>
          <w:sz w:val="24"/>
          <w:szCs w:val="20"/>
        </w:rPr>
      </w:pPr>
      <w:r>
        <w:rPr>
          <w:rFonts w:ascii="Volte" w:eastAsia="Times New Roman" w:hAnsi="Volte" w:cs="Arial"/>
          <w:sz w:val="24"/>
          <w:szCs w:val="20"/>
        </w:rPr>
        <w:t>Street 1:</w:t>
      </w:r>
      <w:r>
        <w:rPr>
          <w:rFonts w:ascii="Volte" w:eastAsia="Times New Roman" w:hAnsi="Volte" w:cs="Arial"/>
          <w:sz w:val="24"/>
          <w:szCs w:val="20"/>
        </w:rPr>
        <w:br/>
        <w:t>Street 2:</w:t>
      </w:r>
      <w:r>
        <w:rPr>
          <w:rFonts w:ascii="Volte" w:eastAsia="Times New Roman" w:hAnsi="Volte" w:cs="Arial"/>
          <w:sz w:val="24"/>
          <w:szCs w:val="20"/>
        </w:rPr>
        <w:br/>
        <w:t>City/ Town:</w:t>
      </w:r>
    </w:p>
    <w:p w14:paraId="1D63ED1B" w14:textId="551C5194" w:rsidR="00CC5C67" w:rsidRDefault="00CC5C67" w:rsidP="005C62ED">
      <w:pPr>
        <w:widowControl w:val="0"/>
        <w:spacing w:after="0" w:line="240" w:lineRule="auto"/>
        <w:rPr>
          <w:rFonts w:ascii="Volte" w:eastAsia="Times New Roman" w:hAnsi="Volte" w:cs="Arial"/>
          <w:sz w:val="24"/>
          <w:szCs w:val="20"/>
        </w:rPr>
      </w:pPr>
      <w:r>
        <w:rPr>
          <w:rFonts w:ascii="Volte" w:eastAsia="Times New Roman" w:hAnsi="Volte" w:cs="Arial"/>
          <w:sz w:val="24"/>
          <w:szCs w:val="20"/>
        </w:rPr>
        <w:t>County:</w:t>
      </w:r>
    </w:p>
    <w:p w14:paraId="3A7282FE" w14:textId="6D1B50CA" w:rsidR="00CC5C67" w:rsidRDefault="00CC5C67" w:rsidP="005C62ED">
      <w:pPr>
        <w:widowControl w:val="0"/>
        <w:spacing w:after="0" w:line="240" w:lineRule="auto"/>
        <w:rPr>
          <w:rFonts w:ascii="Volte" w:eastAsia="Times New Roman" w:hAnsi="Volte" w:cs="Arial"/>
          <w:sz w:val="24"/>
          <w:szCs w:val="20"/>
        </w:rPr>
      </w:pPr>
      <w:r>
        <w:rPr>
          <w:rFonts w:ascii="Volte" w:eastAsia="Times New Roman" w:hAnsi="Volte" w:cs="Arial"/>
          <w:sz w:val="24"/>
          <w:szCs w:val="20"/>
        </w:rPr>
        <w:t>Post Code:</w:t>
      </w:r>
    </w:p>
    <w:p w14:paraId="55F9709C" w14:textId="77777777" w:rsidR="00CC5C67" w:rsidRPr="005E1508" w:rsidRDefault="00CC5C67" w:rsidP="005C62ED">
      <w:pPr>
        <w:widowControl w:val="0"/>
        <w:spacing w:after="0" w:line="240" w:lineRule="auto"/>
        <w:rPr>
          <w:rFonts w:ascii="Volte" w:eastAsia="Times New Roman" w:hAnsi="Volte" w:cs="Arial"/>
          <w:sz w:val="24"/>
          <w:szCs w:val="20"/>
        </w:rPr>
      </w:pPr>
    </w:p>
    <w:p w14:paraId="09C80B96" w14:textId="4286612C" w:rsidR="005C62ED" w:rsidRPr="005E1508" w:rsidRDefault="00CC5C67" w:rsidP="005C62ED">
      <w:pPr>
        <w:widowControl w:val="0"/>
        <w:spacing w:after="0" w:line="240" w:lineRule="auto"/>
        <w:rPr>
          <w:rFonts w:ascii="Volte" w:eastAsia="Times New Roman" w:hAnsi="Volte" w:cs="Arial"/>
          <w:i/>
          <w:sz w:val="24"/>
          <w:szCs w:val="20"/>
        </w:rPr>
      </w:pPr>
      <w:r>
        <w:rPr>
          <w:rFonts w:ascii="Volte" w:eastAsia="Times New Roman" w:hAnsi="Volte" w:cs="Arial"/>
          <w:i/>
          <w:sz w:val="24"/>
          <w:szCs w:val="20"/>
        </w:rPr>
        <w:t>Additional delivery instructions:</w:t>
      </w:r>
    </w:p>
    <w:p w14:paraId="5A713BCD" w14:textId="228204CF" w:rsidR="005C62ED" w:rsidRDefault="005C62ED" w:rsidP="005C62ED">
      <w:pPr>
        <w:widowControl w:val="0"/>
        <w:spacing w:after="0" w:line="240" w:lineRule="auto"/>
        <w:rPr>
          <w:rFonts w:ascii="Volte" w:eastAsia="Times New Roman" w:hAnsi="Volte" w:cs="Arial"/>
          <w:b/>
          <w:sz w:val="24"/>
          <w:szCs w:val="20"/>
        </w:rPr>
      </w:pPr>
    </w:p>
    <w:p w14:paraId="70FF495F" w14:textId="43D62082" w:rsidR="00CC5C67" w:rsidRPr="00CC5C67" w:rsidRDefault="00CC5C67" w:rsidP="005C62ED">
      <w:pPr>
        <w:widowControl w:val="0"/>
        <w:spacing w:after="0" w:line="240" w:lineRule="auto"/>
        <w:rPr>
          <w:rFonts w:ascii="Volte" w:eastAsia="Times New Roman" w:hAnsi="Volte" w:cs="Arial"/>
          <w:sz w:val="24"/>
          <w:szCs w:val="20"/>
        </w:rPr>
      </w:pPr>
      <w:r w:rsidRPr="005E1508">
        <w:rPr>
          <w:rFonts w:ascii="Volte" w:eastAsia="Times New Roman" w:hAnsi="Volte" w:cs="Arial"/>
          <w:sz w:val="24"/>
          <w:szCs w:val="20"/>
        </w:rPr>
        <w:t xml:space="preserve">Vat No: </w:t>
      </w:r>
    </w:p>
    <w:p w14:paraId="45101E29" w14:textId="77777777" w:rsidR="005C62ED" w:rsidRPr="005E1508" w:rsidRDefault="005C62ED" w:rsidP="005C62ED">
      <w:pPr>
        <w:widowControl w:val="0"/>
        <w:spacing w:after="0" w:line="240" w:lineRule="auto"/>
        <w:rPr>
          <w:rFonts w:ascii="Volte" w:eastAsia="Times New Roman" w:hAnsi="Volte" w:cs="Arial"/>
          <w:b/>
          <w:sz w:val="24"/>
          <w:szCs w:val="20"/>
          <w:u w:val="single"/>
        </w:rPr>
      </w:pPr>
    </w:p>
    <w:p w14:paraId="4F3B085D" w14:textId="5BCF143D" w:rsidR="005C62ED" w:rsidRPr="005E1508" w:rsidRDefault="005C62ED" w:rsidP="00CC5C67">
      <w:pPr>
        <w:widowControl w:val="0"/>
        <w:spacing w:after="0" w:line="240" w:lineRule="auto"/>
        <w:rPr>
          <w:rFonts w:ascii="Volte" w:eastAsia="Times New Roman" w:hAnsi="Volte" w:cs="Arial"/>
          <w:sz w:val="24"/>
          <w:szCs w:val="20"/>
        </w:rPr>
      </w:pPr>
      <w:r w:rsidRPr="005E1508">
        <w:rPr>
          <w:rFonts w:ascii="Volte" w:eastAsia="Times New Roman" w:hAnsi="Volte" w:cs="Arial"/>
          <w:sz w:val="24"/>
          <w:szCs w:val="20"/>
        </w:rPr>
        <w:t>Name of your limited company</w:t>
      </w:r>
      <w:r w:rsidR="00CC5C67">
        <w:rPr>
          <w:rFonts w:ascii="Volte" w:eastAsia="Times New Roman" w:hAnsi="Volte" w:cs="Arial"/>
          <w:sz w:val="24"/>
          <w:szCs w:val="20"/>
        </w:rPr>
        <w:t xml:space="preserve"> &amp; Registered office if different from above</w:t>
      </w:r>
      <w:r w:rsidRPr="005E1508">
        <w:rPr>
          <w:rFonts w:ascii="Volte" w:eastAsia="Times New Roman" w:hAnsi="Volte" w:cs="Arial"/>
          <w:sz w:val="24"/>
          <w:szCs w:val="20"/>
        </w:rPr>
        <w:t xml:space="preserve">: </w:t>
      </w:r>
    </w:p>
    <w:p w14:paraId="26BCAFFA" w14:textId="77777777" w:rsidR="005C62ED" w:rsidRPr="005E1508" w:rsidRDefault="005C62ED" w:rsidP="005C62ED">
      <w:pPr>
        <w:widowControl w:val="0"/>
        <w:spacing w:after="0" w:line="240" w:lineRule="auto"/>
        <w:rPr>
          <w:rFonts w:ascii="Volte" w:eastAsia="Times New Roman" w:hAnsi="Volte" w:cs="Arial"/>
          <w:sz w:val="24"/>
          <w:szCs w:val="20"/>
        </w:rPr>
      </w:pPr>
    </w:p>
    <w:p w14:paraId="3B7209E8" w14:textId="77777777" w:rsidR="005C62ED" w:rsidRPr="005E1508" w:rsidRDefault="005C62ED" w:rsidP="005C62ED">
      <w:pPr>
        <w:widowControl w:val="0"/>
        <w:spacing w:after="0" w:line="240" w:lineRule="auto"/>
        <w:rPr>
          <w:rFonts w:ascii="Volte" w:eastAsia="Times New Roman" w:hAnsi="Volte" w:cs="Arial"/>
          <w:sz w:val="24"/>
          <w:szCs w:val="20"/>
        </w:rPr>
      </w:pPr>
    </w:p>
    <w:p w14:paraId="20F2CF44" w14:textId="77777777" w:rsidR="005C62ED" w:rsidRPr="005E1508" w:rsidRDefault="005C62ED" w:rsidP="005C62ED">
      <w:pPr>
        <w:widowControl w:val="0"/>
        <w:spacing w:after="0" w:line="240" w:lineRule="auto"/>
        <w:rPr>
          <w:rFonts w:ascii="Volte" w:eastAsia="Times New Roman" w:hAnsi="Volte" w:cs="Arial"/>
          <w:sz w:val="24"/>
          <w:szCs w:val="20"/>
        </w:rPr>
      </w:pPr>
      <w:r w:rsidRPr="005E1508">
        <w:rPr>
          <w:rFonts w:ascii="Volte" w:eastAsia="Times New Roman" w:hAnsi="Volte" w:cs="Arial"/>
          <w:sz w:val="24"/>
          <w:szCs w:val="20"/>
        </w:rPr>
        <w:t>Company Registration Number: ………………………………</w:t>
      </w:r>
    </w:p>
    <w:p w14:paraId="1E063035" w14:textId="77777777" w:rsidR="005C62ED" w:rsidRPr="005E1508" w:rsidRDefault="005C62ED" w:rsidP="005C62ED">
      <w:pPr>
        <w:widowControl w:val="0"/>
        <w:spacing w:after="0" w:line="240" w:lineRule="auto"/>
        <w:rPr>
          <w:rFonts w:ascii="Volte" w:eastAsia="Times New Roman" w:hAnsi="Volte" w:cs="Arial"/>
          <w:b/>
          <w:sz w:val="24"/>
          <w:szCs w:val="20"/>
        </w:rPr>
      </w:pPr>
    </w:p>
    <w:p w14:paraId="6E74262F" w14:textId="77777777" w:rsidR="005C62ED" w:rsidRPr="005E1508" w:rsidRDefault="005C62ED" w:rsidP="005C62ED">
      <w:pPr>
        <w:widowControl w:val="0"/>
        <w:spacing w:after="0" w:line="240" w:lineRule="auto"/>
        <w:rPr>
          <w:rFonts w:ascii="Volte" w:eastAsia="Times New Roman" w:hAnsi="Volte" w:cs="Arial"/>
          <w:b/>
          <w:sz w:val="24"/>
          <w:szCs w:val="20"/>
        </w:rPr>
      </w:pPr>
    </w:p>
    <w:p w14:paraId="78E9DD78" w14:textId="032B0E8D" w:rsidR="005C62ED" w:rsidRPr="005E1508" w:rsidRDefault="005C62ED" w:rsidP="005C62ED">
      <w:pPr>
        <w:widowControl w:val="0"/>
        <w:spacing w:after="0" w:line="240" w:lineRule="auto"/>
        <w:rPr>
          <w:rFonts w:ascii="Volte" w:eastAsia="Times New Roman" w:hAnsi="Volte" w:cs="Arial"/>
          <w:b/>
          <w:sz w:val="24"/>
          <w:szCs w:val="20"/>
        </w:rPr>
      </w:pPr>
      <w:r w:rsidRPr="005E1508">
        <w:rPr>
          <w:rFonts w:ascii="Volte" w:eastAsia="Times New Roman" w:hAnsi="Volte" w:cs="Arial"/>
          <w:b/>
          <w:sz w:val="24"/>
          <w:szCs w:val="20"/>
        </w:rPr>
        <w:t>Contact:</w:t>
      </w:r>
      <w:r w:rsidR="00CC5C67">
        <w:rPr>
          <w:rFonts w:ascii="Volte" w:eastAsia="Times New Roman" w:hAnsi="Volte" w:cs="Arial"/>
          <w:b/>
          <w:sz w:val="24"/>
          <w:szCs w:val="20"/>
        </w:rPr>
        <w:t xml:space="preserve"> (Person in charge of ordering</w:t>
      </w:r>
      <w:r w:rsidR="00510246">
        <w:rPr>
          <w:rFonts w:ascii="Volte" w:eastAsia="Times New Roman" w:hAnsi="Volte" w:cs="Arial"/>
          <w:b/>
          <w:sz w:val="24"/>
          <w:szCs w:val="20"/>
        </w:rPr>
        <w:t xml:space="preserve"> and/ or person</w:t>
      </w:r>
      <w:r w:rsidR="00CC5C67">
        <w:rPr>
          <w:rFonts w:ascii="Volte" w:eastAsia="Times New Roman" w:hAnsi="Volte" w:cs="Arial"/>
          <w:b/>
          <w:sz w:val="24"/>
          <w:szCs w:val="20"/>
        </w:rPr>
        <w:t xml:space="preserve"> receiving </w:t>
      </w:r>
      <w:r w:rsidR="00510246">
        <w:rPr>
          <w:rFonts w:ascii="Volte" w:eastAsia="Times New Roman" w:hAnsi="Volte" w:cs="Arial"/>
          <w:b/>
          <w:sz w:val="24"/>
          <w:szCs w:val="20"/>
        </w:rPr>
        <w:t>good</w:t>
      </w:r>
      <w:r w:rsidR="00CC5C67">
        <w:rPr>
          <w:rFonts w:ascii="Volte" w:eastAsia="Times New Roman" w:hAnsi="Volte" w:cs="Arial"/>
          <w:b/>
          <w:sz w:val="24"/>
          <w:szCs w:val="20"/>
        </w:rPr>
        <w:t xml:space="preserve"> for </w:t>
      </w:r>
      <w:r w:rsidR="00510246">
        <w:rPr>
          <w:rFonts w:ascii="Volte" w:eastAsia="Times New Roman" w:hAnsi="Volte" w:cs="Arial"/>
          <w:b/>
          <w:sz w:val="24"/>
          <w:szCs w:val="20"/>
        </w:rPr>
        <w:t>delivery</w:t>
      </w:r>
      <w:r w:rsidR="00CC5C67">
        <w:rPr>
          <w:rFonts w:ascii="Volte" w:eastAsia="Times New Roman" w:hAnsi="Volte" w:cs="Arial"/>
          <w:b/>
          <w:sz w:val="24"/>
          <w:szCs w:val="20"/>
        </w:rPr>
        <w:t xml:space="preserve"> updates)</w:t>
      </w:r>
    </w:p>
    <w:p w14:paraId="3EE2434C" w14:textId="77777777" w:rsidR="005C62ED" w:rsidRPr="005E1508" w:rsidRDefault="005C62ED" w:rsidP="005C62ED">
      <w:pPr>
        <w:widowControl w:val="0"/>
        <w:spacing w:after="0" w:line="240" w:lineRule="auto"/>
        <w:rPr>
          <w:rFonts w:ascii="Volte" w:eastAsia="Times New Roman" w:hAnsi="Volte" w:cs="Arial"/>
          <w:b/>
          <w:sz w:val="24"/>
          <w:szCs w:val="20"/>
        </w:rPr>
      </w:pPr>
    </w:p>
    <w:p w14:paraId="093C9A72" w14:textId="2BEC9323" w:rsidR="005C62ED" w:rsidRPr="005E1508" w:rsidRDefault="005C62ED" w:rsidP="005C62ED">
      <w:pPr>
        <w:widowControl w:val="0"/>
        <w:spacing w:after="0" w:line="240" w:lineRule="auto"/>
        <w:rPr>
          <w:rFonts w:ascii="Volte" w:eastAsia="Times New Roman" w:hAnsi="Volte" w:cs="Arial"/>
          <w:sz w:val="24"/>
          <w:szCs w:val="20"/>
        </w:rPr>
      </w:pPr>
      <w:r w:rsidRPr="005E1508">
        <w:rPr>
          <w:rFonts w:ascii="Volte" w:eastAsia="Times New Roman" w:hAnsi="Volte" w:cs="Arial"/>
          <w:sz w:val="24"/>
          <w:szCs w:val="20"/>
        </w:rPr>
        <w:t xml:space="preserve">Name: </w:t>
      </w:r>
    </w:p>
    <w:p w14:paraId="74FDC71A" w14:textId="77777777" w:rsidR="005C62ED" w:rsidRPr="005E1508" w:rsidRDefault="005C62ED" w:rsidP="005C62ED">
      <w:pPr>
        <w:widowControl w:val="0"/>
        <w:spacing w:after="0" w:line="240" w:lineRule="auto"/>
        <w:rPr>
          <w:rFonts w:ascii="Volte" w:eastAsia="Times New Roman" w:hAnsi="Volte" w:cs="Arial"/>
          <w:b/>
          <w:sz w:val="24"/>
          <w:szCs w:val="20"/>
          <w:u w:val="single"/>
        </w:rPr>
      </w:pPr>
    </w:p>
    <w:p w14:paraId="46CC196B" w14:textId="7AA9ABE8" w:rsidR="005C62ED" w:rsidRPr="005E1508" w:rsidRDefault="005C62ED" w:rsidP="005C62ED">
      <w:pPr>
        <w:widowControl w:val="0"/>
        <w:spacing w:after="0" w:line="240" w:lineRule="auto"/>
        <w:rPr>
          <w:rFonts w:ascii="Volte" w:eastAsia="Times New Roman" w:hAnsi="Volte" w:cs="Arial"/>
          <w:sz w:val="24"/>
          <w:szCs w:val="20"/>
        </w:rPr>
      </w:pPr>
      <w:r w:rsidRPr="005E1508">
        <w:rPr>
          <w:rFonts w:ascii="Volte" w:eastAsia="Times New Roman" w:hAnsi="Volte" w:cs="Arial"/>
          <w:sz w:val="24"/>
          <w:szCs w:val="20"/>
        </w:rPr>
        <w:t xml:space="preserve">Telephone number: </w:t>
      </w:r>
    </w:p>
    <w:p w14:paraId="1EF80A25" w14:textId="77777777" w:rsidR="005C62ED" w:rsidRPr="005E1508" w:rsidRDefault="005C62ED" w:rsidP="005C62ED">
      <w:pPr>
        <w:widowControl w:val="0"/>
        <w:spacing w:after="0" w:line="240" w:lineRule="auto"/>
        <w:rPr>
          <w:rFonts w:ascii="Volte" w:eastAsia="Times New Roman" w:hAnsi="Volte" w:cs="Arial"/>
          <w:b/>
          <w:sz w:val="24"/>
          <w:szCs w:val="20"/>
          <w:u w:val="single"/>
        </w:rPr>
      </w:pPr>
    </w:p>
    <w:p w14:paraId="2CA9F2FA" w14:textId="5A34DD73" w:rsidR="005C62ED" w:rsidRPr="005E1508" w:rsidRDefault="005C62ED" w:rsidP="005C62ED">
      <w:pPr>
        <w:widowControl w:val="0"/>
        <w:spacing w:after="0" w:line="240" w:lineRule="auto"/>
        <w:rPr>
          <w:rFonts w:ascii="Volte" w:eastAsia="Times New Roman" w:hAnsi="Volte" w:cs="Arial"/>
          <w:sz w:val="24"/>
          <w:szCs w:val="20"/>
        </w:rPr>
      </w:pPr>
      <w:r w:rsidRPr="005E1508">
        <w:rPr>
          <w:rFonts w:ascii="Volte" w:eastAsia="Times New Roman" w:hAnsi="Volte" w:cs="Arial"/>
          <w:sz w:val="24"/>
          <w:szCs w:val="20"/>
        </w:rPr>
        <w:t xml:space="preserve">Email address: </w:t>
      </w:r>
    </w:p>
    <w:p w14:paraId="0EDB29E1" w14:textId="77777777" w:rsidR="005C62ED" w:rsidRPr="005E1508" w:rsidRDefault="005C62ED" w:rsidP="005C62ED">
      <w:pPr>
        <w:widowControl w:val="0"/>
        <w:spacing w:after="0" w:line="240" w:lineRule="auto"/>
        <w:rPr>
          <w:rFonts w:ascii="Volte" w:eastAsia="Times New Roman" w:hAnsi="Volte" w:cs="Arial"/>
          <w:b/>
          <w:sz w:val="24"/>
          <w:szCs w:val="20"/>
        </w:rPr>
      </w:pPr>
    </w:p>
    <w:p w14:paraId="49E12DFF" w14:textId="3283D86C" w:rsidR="005C62ED" w:rsidRPr="005E1508" w:rsidRDefault="005C62ED" w:rsidP="00510246">
      <w:pPr>
        <w:widowControl w:val="0"/>
        <w:tabs>
          <w:tab w:val="left" w:pos="2730"/>
        </w:tabs>
        <w:spacing w:after="0" w:line="240" w:lineRule="auto"/>
        <w:rPr>
          <w:rFonts w:ascii="Volte" w:eastAsia="Times New Roman" w:hAnsi="Volte" w:cs="Arial"/>
          <w:b/>
          <w:sz w:val="24"/>
          <w:szCs w:val="20"/>
        </w:rPr>
      </w:pPr>
      <w:r w:rsidRPr="005E1508">
        <w:rPr>
          <w:rFonts w:ascii="Volte" w:eastAsia="Times New Roman" w:hAnsi="Volte" w:cs="Arial"/>
          <w:b/>
          <w:sz w:val="24"/>
          <w:szCs w:val="20"/>
        </w:rPr>
        <w:t>Accounts Contact:</w:t>
      </w:r>
    </w:p>
    <w:p w14:paraId="5EAE66C7" w14:textId="77777777" w:rsidR="005C62ED" w:rsidRPr="005E1508" w:rsidRDefault="005C62ED" w:rsidP="005C62ED">
      <w:pPr>
        <w:widowControl w:val="0"/>
        <w:spacing w:after="0" w:line="240" w:lineRule="auto"/>
        <w:rPr>
          <w:rFonts w:ascii="Volte" w:eastAsia="Times New Roman" w:hAnsi="Volte" w:cs="Arial"/>
          <w:b/>
          <w:sz w:val="24"/>
          <w:szCs w:val="20"/>
          <w:u w:val="single"/>
        </w:rPr>
      </w:pPr>
    </w:p>
    <w:p w14:paraId="63A9C3A5" w14:textId="07126667" w:rsidR="005C62ED" w:rsidRPr="005E1508" w:rsidRDefault="005C62ED" w:rsidP="005C62ED">
      <w:pPr>
        <w:widowControl w:val="0"/>
        <w:spacing w:after="0" w:line="240" w:lineRule="auto"/>
        <w:rPr>
          <w:rFonts w:ascii="Volte" w:eastAsia="Times New Roman" w:hAnsi="Volte" w:cs="Arial"/>
          <w:sz w:val="24"/>
          <w:szCs w:val="20"/>
        </w:rPr>
      </w:pPr>
      <w:r w:rsidRPr="005E1508">
        <w:rPr>
          <w:rFonts w:ascii="Volte" w:eastAsia="Times New Roman" w:hAnsi="Volte" w:cs="Arial"/>
          <w:sz w:val="24"/>
          <w:szCs w:val="20"/>
        </w:rPr>
        <w:t xml:space="preserve">Name: </w:t>
      </w:r>
    </w:p>
    <w:p w14:paraId="02C38B9A" w14:textId="77777777" w:rsidR="005C62ED" w:rsidRPr="005E1508" w:rsidRDefault="005C62ED" w:rsidP="005C62ED">
      <w:pPr>
        <w:widowControl w:val="0"/>
        <w:spacing w:after="0" w:line="240" w:lineRule="auto"/>
        <w:rPr>
          <w:rFonts w:ascii="Volte" w:eastAsia="Times New Roman" w:hAnsi="Volte" w:cs="Arial"/>
          <w:sz w:val="24"/>
          <w:szCs w:val="20"/>
        </w:rPr>
      </w:pPr>
    </w:p>
    <w:p w14:paraId="22CF53AF" w14:textId="67EF359D" w:rsidR="005C62ED" w:rsidRPr="005E1508" w:rsidRDefault="005C62ED" w:rsidP="005C62ED">
      <w:pPr>
        <w:widowControl w:val="0"/>
        <w:spacing w:after="0" w:line="240" w:lineRule="auto"/>
        <w:rPr>
          <w:rFonts w:ascii="Volte" w:eastAsia="Times New Roman" w:hAnsi="Volte" w:cs="Arial"/>
          <w:sz w:val="24"/>
          <w:szCs w:val="20"/>
        </w:rPr>
      </w:pPr>
      <w:r w:rsidRPr="005E1508">
        <w:rPr>
          <w:rFonts w:ascii="Volte" w:eastAsia="Times New Roman" w:hAnsi="Volte" w:cs="Arial"/>
          <w:sz w:val="24"/>
          <w:szCs w:val="20"/>
        </w:rPr>
        <w:t xml:space="preserve">Telephone number: </w:t>
      </w:r>
    </w:p>
    <w:p w14:paraId="06CA3806" w14:textId="77777777" w:rsidR="005C62ED" w:rsidRPr="005E1508" w:rsidRDefault="005C62ED" w:rsidP="005C62ED">
      <w:pPr>
        <w:widowControl w:val="0"/>
        <w:spacing w:after="0" w:line="240" w:lineRule="auto"/>
        <w:rPr>
          <w:rFonts w:ascii="Volte" w:eastAsia="Times New Roman" w:hAnsi="Volte" w:cs="Arial"/>
          <w:sz w:val="24"/>
          <w:szCs w:val="20"/>
        </w:rPr>
      </w:pPr>
    </w:p>
    <w:p w14:paraId="16D3E153" w14:textId="5EE8AAB7" w:rsidR="005C62ED" w:rsidRPr="005E1508" w:rsidRDefault="005C62ED" w:rsidP="005C62ED">
      <w:pPr>
        <w:widowControl w:val="0"/>
        <w:spacing w:after="0" w:line="240" w:lineRule="auto"/>
        <w:rPr>
          <w:rFonts w:ascii="Volte" w:eastAsia="Times New Roman" w:hAnsi="Volte" w:cs="Arial"/>
          <w:sz w:val="24"/>
          <w:szCs w:val="20"/>
        </w:rPr>
      </w:pPr>
      <w:r w:rsidRPr="005E1508">
        <w:rPr>
          <w:rFonts w:ascii="Volte" w:eastAsia="Times New Roman" w:hAnsi="Volte" w:cs="Arial"/>
          <w:sz w:val="24"/>
          <w:szCs w:val="20"/>
        </w:rPr>
        <w:t xml:space="preserve">Email address: </w:t>
      </w:r>
    </w:p>
    <w:p w14:paraId="5977E7E5" w14:textId="1A864311" w:rsidR="005C62ED" w:rsidRPr="005E1508" w:rsidRDefault="005C62ED" w:rsidP="005C62ED">
      <w:pPr>
        <w:widowControl w:val="0"/>
        <w:spacing w:after="0" w:line="240" w:lineRule="auto"/>
        <w:rPr>
          <w:rFonts w:ascii="Volte" w:eastAsia="Times New Roman" w:hAnsi="Volte" w:cs="Arial"/>
          <w:sz w:val="24"/>
          <w:szCs w:val="20"/>
        </w:rPr>
      </w:pPr>
    </w:p>
    <w:p w14:paraId="2BC79741" w14:textId="2302554F" w:rsidR="00137063" w:rsidRPr="005E1508" w:rsidRDefault="00137063" w:rsidP="005C62ED">
      <w:pPr>
        <w:widowControl w:val="0"/>
        <w:spacing w:after="0" w:line="240" w:lineRule="auto"/>
        <w:rPr>
          <w:rFonts w:ascii="Volte" w:eastAsia="Times New Roman" w:hAnsi="Volte" w:cs="Arial"/>
          <w:sz w:val="24"/>
          <w:szCs w:val="20"/>
        </w:rPr>
      </w:pPr>
    </w:p>
    <w:p w14:paraId="38CD267C" w14:textId="793374A2" w:rsidR="00137063" w:rsidRPr="005E1508" w:rsidRDefault="00137063" w:rsidP="00137063">
      <w:pPr>
        <w:widowControl w:val="0"/>
        <w:spacing w:after="0" w:line="240" w:lineRule="auto"/>
        <w:rPr>
          <w:rFonts w:ascii="Volte" w:eastAsia="Times New Roman" w:hAnsi="Volte" w:cs="Arial"/>
          <w:sz w:val="24"/>
          <w:szCs w:val="20"/>
        </w:rPr>
      </w:pPr>
      <w:r w:rsidRPr="005E1508">
        <w:rPr>
          <w:rFonts w:ascii="Volte" w:eastAsia="Times New Roman" w:hAnsi="Volte" w:cs="Arial"/>
          <w:b/>
          <w:sz w:val="24"/>
          <w:szCs w:val="20"/>
        </w:rPr>
        <w:lastRenderedPageBreak/>
        <w:t xml:space="preserve">Please </w:t>
      </w:r>
      <w:r w:rsidR="003A2356">
        <w:rPr>
          <w:rFonts w:ascii="Volte" w:eastAsia="Times New Roman" w:hAnsi="Volte" w:cs="Arial"/>
          <w:b/>
          <w:sz w:val="24"/>
          <w:szCs w:val="20"/>
        </w:rPr>
        <w:t>identify your business</w:t>
      </w:r>
      <w:r w:rsidR="00510246">
        <w:rPr>
          <w:rFonts w:ascii="Volte" w:eastAsia="Times New Roman" w:hAnsi="Volte" w:cs="Arial"/>
          <w:b/>
          <w:sz w:val="24"/>
          <w:szCs w:val="20"/>
        </w:rPr>
        <w:t xml:space="preserve"> (restaurant, shop, etc)</w:t>
      </w:r>
      <w:r w:rsidRPr="005E1508">
        <w:rPr>
          <w:rFonts w:ascii="Volte" w:eastAsia="Times New Roman" w:hAnsi="Volte" w:cs="Arial"/>
          <w:sz w:val="24"/>
          <w:szCs w:val="20"/>
        </w:rPr>
        <w:t xml:space="preserve">: </w:t>
      </w:r>
    </w:p>
    <w:p w14:paraId="73CA797D" w14:textId="77777777" w:rsidR="00137063" w:rsidRPr="005E1508" w:rsidRDefault="00137063" w:rsidP="00137063">
      <w:pPr>
        <w:widowControl w:val="0"/>
        <w:spacing w:after="0" w:line="240" w:lineRule="auto"/>
        <w:rPr>
          <w:rFonts w:ascii="Volte" w:eastAsia="Times New Roman" w:hAnsi="Volte" w:cs="Arial"/>
          <w:sz w:val="24"/>
          <w:szCs w:val="20"/>
        </w:rPr>
      </w:pPr>
    </w:p>
    <w:p w14:paraId="2747D66D" w14:textId="358624CC" w:rsidR="00510246" w:rsidRDefault="00510246" w:rsidP="00137063">
      <w:pPr>
        <w:widowControl w:val="0"/>
        <w:spacing w:after="0" w:line="240" w:lineRule="auto"/>
        <w:rPr>
          <w:rFonts w:ascii="Volte" w:eastAsia="Times New Roman" w:hAnsi="Volte" w:cs="Arial"/>
          <w:b/>
          <w:sz w:val="24"/>
          <w:szCs w:val="20"/>
        </w:rPr>
      </w:pPr>
      <w:r>
        <w:rPr>
          <w:rFonts w:ascii="Volte" w:eastAsia="Times New Roman" w:hAnsi="Volte" w:cs="Arial"/>
          <w:b/>
          <w:sz w:val="24"/>
          <w:szCs w:val="20"/>
        </w:rPr>
        <w:t>Website:</w:t>
      </w:r>
    </w:p>
    <w:p w14:paraId="4F11CD2B" w14:textId="77777777" w:rsidR="00510246" w:rsidRDefault="00510246" w:rsidP="00137063">
      <w:pPr>
        <w:widowControl w:val="0"/>
        <w:spacing w:after="0" w:line="240" w:lineRule="auto"/>
        <w:rPr>
          <w:rFonts w:ascii="Volte" w:eastAsia="Times New Roman" w:hAnsi="Volte" w:cs="Arial"/>
          <w:b/>
          <w:sz w:val="24"/>
          <w:szCs w:val="20"/>
        </w:rPr>
      </w:pPr>
    </w:p>
    <w:p w14:paraId="39A399D6" w14:textId="09F9CBF3" w:rsidR="00137063" w:rsidRPr="005E1508" w:rsidRDefault="00137063" w:rsidP="00137063">
      <w:pPr>
        <w:widowControl w:val="0"/>
        <w:spacing w:after="0" w:line="240" w:lineRule="auto"/>
        <w:rPr>
          <w:rFonts w:ascii="Volte" w:eastAsia="Times New Roman" w:hAnsi="Volte" w:cs="Arial"/>
          <w:sz w:val="24"/>
          <w:szCs w:val="20"/>
        </w:rPr>
      </w:pPr>
      <w:r w:rsidRPr="005E1508">
        <w:rPr>
          <w:rFonts w:ascii="Volte" w:eastAsia="Times New Roman" w:hAnsi="Volte" w:cs="Arial"/>
          <w:b/>
          <w:sz w:val="24"/>
          <w:szCs w:val="20"/>
        </w:rPr>
        <w:t>Social Media</w:t>
      </w:r>
      <w:r w:rsidRPr="005E1508">
        <w:rPr>
          <w:rFonts w:ascii="Volte" w:eastAsia="Times New Roman" w:hAnsi="Volte" w:cs="Arial"/>
          <w:sz w:val="24"/>
          <w:szCs w:val="20"/>
        </w:rPr>
        <w:t>:</w:t>
      </w:r>
    </w:p>
    <w:p w14:paraId="54517019" w14:textId="77777777" w:rsidR="00137063" w:rsidRPr="005E1508" w:rsidRDefault="00137063" w:rsidP="00137063">
      <w:pPr>
        <w:widowControl w:val="0"/>
        <w:spacing w:after="0" w:line="240" w:lineRule="auto"/>
        <w:rPr>
          <w:rFonts w:ascii="Volte" w:eastAsia="Times New Roman" w:hAnsi="Volte" w:cs="Arial"/>
          <w:sz w:val="24"/>
          <w:szCs w:val="20"/>
        </w:rPr>
      </w:pPr>
    </w:p>
    <w:p w14:paraId="53464240" w14:textId="460E589F" w:rsidR="00137063" w:rsidRPr="005E1508" w:rsidRDefault="00137063" w:rsidP="00137063">
      <w:pPr>
        <w:widowControl w:val="0"/>
        <w:spacing w:after="0" w:line="240" w:lineRule="auto"/>
        <w:rPr>
          <w:rFonts w:ascii="Volte" w:eastAsia="Times New Roman" w:hAnsi="Volte" w:cs="Arial"/>
          <w:sz w:val="24"/>
          <w:szCs w:val="20"/>
        </w:rPr>
      </w:pPr>
      <w:r w:rsidRPr="005E1508">
        <w:rPr>
          <w:rFonts w:ascii="Volte" w:eastAsia="Times New Roman" w:hAnsi="Volte" w:cs="Arial"/>
          <w:sz w:val="24"/>
          <w:szCs w:val="20"/>
        </w:rPr>
        <w:t xml:space="preserve">Instagram: </w:t>
      </w:r>
    </w:p>
    <w:p w14:paraId="496882EA" w14:textId="77777777" w:rsidR="00137063" w:rsidRPr="005E1508" w:rsidRDefault="00137063" w:rsidP="00137063">
      <w:pPr>
        <w:widowControl w:val="0"/>
        <w:spacing w:after="0" w:line="240" w:lineRule="auto"/>
        <w:rPr>
          <w:rFonts w:ascii="Volte" w:eastAsia="Times New Roman" w:hAnsi="Volte" w:cs="Arial"/>
          <w:sz w:val="24"/>
          <w:szCs w:val="20"/>
        </w:rPr>
      </w:pPr>
    </w:p>
    <w:p w14:paraId="497339E7" w14:textId="2F6AA9A6" w:rsidR="00137063" w:rsidRPr="005E1508" w:rsidRDefault="00137063" w:rsidP="00137063">
      <w:pPr>
        <w:widowControl w:val="0"/>
        <w:spacing w:after="0" w:line="240" w:lineRule="auto"/>
        <w:rPr>
          <w:rFonts w:ascii="Volte" w:eastAsia="Times New Roman" w:hAnsi="Volte" w:cs="Arial"/>
          <w:sz w:val="24"/>
          <w:szCs w:val="20"/>
        </w:rPr>
      </w:pPr>
      <w:r w:rsidRPr="005E1508">
        <w:rPr>
          <w:rFonts w:ascii="Volte" w:eastAsia="Times New Roman" w:hAnsi="Volte" w:cs="Arial"/>
          <w:sz w:val="24"/>
          <w:szCs w:val="20"/>
        </w:rPr>
        <w:t xml:space="preserve">Facebook: </w:t>
      </w:r>
    </w:p>
    <w:p w14:paraId="64812629" w14:textId="77777777" w:rsidR="00137063" w:rsidRPr="005E1508" w:rsidRDefault="00137063" w:rsidP="00137063">
      <w:pPr>
        <w:widowControl w:val="0"/>
        <w:spacing w:after="0" w:line="240" w:lineRule="auto"/>
        <w:rPr>
          <w:rFonts w:ascii="Volte" w:eastAsia="Times New Roman" w:hAnsi="Volte" w:cs="Arial"/>
          <w:sz w:val="24"/>
          <w:szCs w:val="20"/>
        </w:rPr>
      </w:pPr>
    </w:p>
    <w:p w14:paraId="49A1EB87" w14:textId="29FB0FA3" w:rsidR="00137063" w:rsidRPr="005E1508" w:rsidRDefault="00137063" w:rsidP="00137063">
      <w:pPr>
        <w:widowControl w:val="0"/>
        <w:spacing w:after="0" w:line="240" w:lineRule="auto"/>
        <w:rPr>
          <w:rFonts w:ascii="Volte" w:eastAsia="Times New Roman" w:hAnsi="Volte" w:cs="Arial"/>
          <w:sz w:val="24"/>
          <w:szCs w:val="20"/>
        </w:rPr>
      </w:pPr>
      <w:r w:rsidRPr="005E1508">
        <w:rPr>
          <w:rFonts w:ascii="Volte" w:eastAsia="Times New Roman" w:hAnsi="Volte" w:cs="Arial"/>
          <w:sz w:val="24"/>
          <w:szCs w:val="20"/>
        </w:rPr>
        <w:t xml:space="preserve">Twitter: </w:t>
      </w:r>
    </w:p>
    <w:p w14:paraId="2B8F701F" w14:textId="77777777" w:rsidR="00137063" w:rsidRPr="005E1508" w:rsidRDefault="00137063" w:rsidP="005C62ED">
      <w:pPr>
        <w:widowControl w:val="0"/>
        <w:spacing w:after="0" w:line="240" w:lineRule="auto"/>
        <w:rPr>
          <w:rFonts w:ascii="Volte" w:eastAsia="Times New Roman" w:hAnsi="Volte" w:cs="Arial"/>
          <w:sz w:val="24"/>
          <w:szCs w:val="20"/>
        </w:rPr>
      </w:pPr>
    </w:p>
    <w:p w14:paraId="1840D64C" w14:textId="188CA5E2" w:rsidR="00221234" w:rsidRDefault="00221234" w:rsidP="005C62ED">
      <w:pPr>
        <w:widowControl w:val="0"/>
        <w:spacing w:after="0" w:line="240" w:lineRule="auto"/>
        <w:rPr>
          <w:rFonts w:ascii="Volte" w:eastAsia="Times New Roman" w:hAnsi="Volte" w:cs="Arial"/>
          <w:b/>
          <w:sz w:val="32"/>
          <w:szCs w:val="32"/>
          <w:u w:val="single"/>
        </w:rPr>
      </w:pPr>
    </w:p>
    <w:p w14:paraId="66C47DDB" w14:textId="0FE45E15" w:rsidR="00221234" w:rsidRDefault="00221234" w:rsidP="005C62ED">
      <w:pPr>
        <w:widowControl w:val="0"/>
        <w:spacing w:after="0" w:line="240" w:lineRule="auto"/>
        <w:rPr>
          <w:rFonts w:ascii="Volte" w:eastAsia="Times New Roman" w:hAnsi="Volte" w:cs="Arial"/>
          <w:sz w:val="24"/>
          <w:szCs w:val="20"/>
        </w:rPr>
      </w:pPr>
      <w:r>
        <w:rPr>
          <w:rFonts w:ascii="Volte" w:eastAsia="Times New Roman" w:hAnsi="Volte" w:cs="Arial"/>
          <w:sz w:val="24"/>
          <w:szCs w:val="20"/>
        </w:rPr>
        <w:t>Please mark if you are happy to be contacted about new products, pricing, promotions etc…</w:t>
      </w:r>
    </w:p>
    <w:p w14:paraId="000B5EC7" w14:textId="6DEBFDEB" w:rsidR="00221234" w:rsidRPr="005E1508" w:rsidRDefault="00221234" w:rsidP="005C62ED">
      <w:pPr>
        <w:widowControl w:val="0"/>
        <w:spacing w:after="0" w:line="240" w:lineRule="auto"/>
        <w:rPr>
          <w:rFonts w:ascii="Volte" w:eastAsia="Times New Roman" w:hAnsi="Volte" w:cs="Arial"/>
          <w:b/>
          <w:sz w:val="32"/>
          <w:szCs w:val="32"/>
          <w:u w:val="single"/>
        </w:rPr>
      </w:pPr>
      <w:r>
        <w:rPr>
          <w:rFonts w:ascii="Volte" w:eastAsia="Times New Roman" w:hAnsi="Volte" w:cs="Arial"/>
          <w:sz w:val="24"/>
          <w:szCs w:val="20"/>
        </w:rPr>
        <w:t>[                                    ]</w:t>
      </w:r>
    </w:p>
    <w:p w14:paraId="17ECB045" w14:textId="77777777" w:rsidR="00B7718E" w:rsidRDefault="00B7718E" w:rsidP="00B7718E">
      <w:pPr>
        <w:widowControl w:val="0"/>
        <w:spacing w:after="0" w:line="240" w:lineRule="auto"/>
        <w:rPr>
          <w:rFonts w:ascii="Volte" w:eastAsia="Times New Roman" w:hAnsi="Volte" w:cs="Arial"/>
          <w:bCs/>
          <w:sz w:val="24"/>
          <w:szCs w:val="24"/>
        </w:rPr>
      </w:pPr>
    </w:p>
    <w:p w14:paraId="7DCAD7EF" w14:textId="33B73EB0" w:rsidR="00B7718E" w:rsidRPr="005E1508" w:rsidRDefault="00B7718E" w:rsidP="00B7718E">
      <w:pPr>
        <w:widowControl w:val="0"/>
        <w:spacing w:after="0" w:line="240" w:lineRule="auto"/>
        <w:rPr>
          <w:rFonts w:ascii="Volte" w:eastAsia="Times New Roman" w:hAnsi="Volte" w:cs="Arial"/>
          <w:b/>
          <w:sz w:val="32"/>
          <w:szCs w:val="32"/>
          <w:u w:val="single"/>
        </w:rPr>
      </w:pPr>
      <w:r>
        <w:rPr>
          <w:rFonts w:ascii="Volte" w:eastAsia="Times New Roman" w:hAnsi="Volte" w:cs="Arial"/>
          <w:bCs/>
          <w:sz w:val="24"/>
          <w:szCs w:val="24"/>
        </w:rPr>
        <w:t>Please mark if you are happy to set up a direct debit mandate</w:t>
      </w:r>
    </w:p>
    <w:p w14:paraId="69CADFD0" w14:textId="77777777" w:rsidR="00B7718E" w:rsidRPr="00A53CBA" w:rsidRDefault="00B7718E" w:rsidP="00B7718E">
      <w:pPr>
        <w:widowControl w:val="0"/>
        <w:spacing w:after="0" w:line="240" w:lineRule="auto"/>
        <w:rPr>
          <w:rFonts w:ascii="Volte" w:eastAsia="Times New Roman" w:hAnsi="Volte" w:cs="Arial"/>
          <w:bCs/>
          <w:sz w:val="24"/>
          <w:szCs w:val="24"/>
        </w:rPr>
      </w:pPr>
      <w:r w:rsidRPr="00A53CBA">
        <w:rPr>
          <w:rFonts w:ascii="Volte" w:eastAsia="Times New Roman" w:hAnsi="Volte" w:cs="Arial"/>
          <w:bCs/>
          <w:sz w:val="24"/>
          <w:szCs w:val="24"/>
        </w:rPr>
        <w:t>[                      ]</w:t>
      </w:r>
    </w:p>
    <w:p w14:paraId="2D9FCA6A" w14:textId="77777777" w:rsidR="005C62ED" w:rsidRPr="005E1508" w:rsidRDefault="005C62ED" w:rsidP="005C62ED">
      <w:pPr>
        <w:widowControl w:val="0"/>
        <w:spacing w:after="0" w:line="240" w:lineRule="auto"/>
        <w:rPr>
          <w:rFonts w:ascii="Volte" w:eastAsia="Times New Roman" w:hAnsi="Volte" w:cs="Arial"/>
          <w:b/>
          <w:sz w:val="32"/>
          <w:szCs w:val="32"/>
          <w:u w:val="single"/>
        </w:rPr>
      </w:pPr>
    </w:p>
    <w:p w14:paraId="662513EE" w14:textId="77777777" w:rsidR="005C62ED" w:rsidRPr="005E1508" w:rsidRDefault="005C62ED" w:rsidP="005C62ED">
      <w:pPr>
        <w:widowControl w:val="0"/>
        <w:spacing w:after="0" w:line="240" w:lineRule="auto"/>
        <w:rPr>
          <w:rFonts w:ascii="Volte" w:eastAsia="Times New Roman" w:hAnsi="Volte" w:cs="Arial"/>
          <w:b/>
          <w:sz w:val="32"/>
          <w:szCs w:val="32"/>
          <w:u w:val="single"/>
        </w:rPr>
      </w:pPr>
    </w:p>
    <w:p w14:paraId="377A7FFB" w14:textId="77777777" w:rsidR="005C62ED" w:rsidRPr="005E1508" w:rsidRDefault="005C62ED" w:rsidP="005C62ED">
      <w:pPr>
        <w:widowControl w:val="0"/>
        <w:spacing w:after="0" w:line="240" w:lineRule="auto"/>
        <w:rPr>
          <w:rFonts w:ascii="Volte" w:eastAsia="Times New Roman" w:hAnsi="Volte" w:cs="Arial"/>
          <w:b/>
          <w:sz w:val="32"/>
          <w:szCs w:val="32"/>
          <w:u w:val="single"/>
        </w:rPr>
      </w:pPr>
    </w:p>
    <w:p w14:paraId="718C96F3" w14:textId="77777777" w:rsidR="005C62ED" w:rsidRPr="005E1508" w:rsidRDefault="005C62ED" w:rsidP="005C62ED">
      <w:pPr>
        <w:widowControl w:val="0"/>
        <w:spacing w:after="0" w:line="240" w:lineRule="auto"/>
        <w:rPr>
          <w:rFonts w:ascii="Volte" w:eastAsia="Times New Roman" w:hAnsi="Volte" w:cs="Arial"/>
          <w:b/>
          <w:sz w:val="32"/>
          <w:szCs w:val="32"/>
          <w:u w:val="single"/>
        </w:rPr>
      </w:pPr>
    </w:p>
    <w:p w14:paraId="3987CF28" w14:textId="77777777" w:rsidR="005C62ED" w:rsidRPr="005E1508" w:rsidRDefault="005C62ED" w:rsidP="005C62ED">
      <w:pPr>
        <w:widowControl w:val="0"/>
        <w:spacing w:after="0" w:line="240" w:lineRule="auto"/>
        <w:rPr>
          <w:rFonts w:ascii="Volte" w:eastAsia="Times New Roman" w:hAnsi="Volte" w:cs="Arial"/>
          <w:b/>
          <w:sz w:val="32"/>
          <w:szCs w:val="32"/>
          <w:u w:val="single"/>
        </w:rPr>
      </w:pPr>
    </w:p>
    <w:p w14:paraId="2A22F425" w14:textId="77777777" w:rsidR="005C62ED" w:rsidRPr="005E1508" w:rsidRDefault="005C62ED" w:rsidP="005C62ED">
      <w:pPr>
        <w:widowControl w:val="0"/>
        <w:spacing w:after="0" w:line="240" w:lineRule="auto"/>
        <w:rPr>
          <w:rFonts w:ascii="Volte" w:eastAsia="Times New Roman" w:hAnsi="Volte" w:cs="Arial"/>
          <w:b/>
          <w:sz w:val="32"/>
          <w:szCs w:val="32"/>
          <w:u w:val="single"/>
        </w:rPr>
      </w:pPr>
    </w:p>
    <w:p w14:paraId="19FCF547" w14:textId="77777777" w:rsidR="005C62ED" w:rsidRPr="005E1508" w:rsidRDefault="005C62ED" w:rsidP="005C62ED">
      <w:pPr>
        <w:widowControl w:val="0"/>
        <w:spacing w:after="0" w:line="240" w:lineRule="auto"/>
        <w:rPr>
          <w:rFonts w:ascii="Volte" w:eastAsia="Times New Roman" w:hAnsi="Volte" w:cs="Arial"/>
          <w:b/>
          <w:sz w:val="32"/>
          <w:szCs w:val="32"/>
          <w:u w:val="single"/>
        </w:rPr>
      </w:pPr>
    </w:p>
    <w:p w14:paraId="185A635C" w14:textId="77777777" w:rsidR="005C62ED" w:rsidRPr="005E1508" w:rsidRDefault="005C62ED" w:rsidP="005C62ED">
      <w:pPr>
        <w:widowControl w:val="0"/>
        <w:spacing w:after="0" w:line="240" w:lineRule="auto"/>
        <w:rPr>
          <w:rFonts w:ascii="Volte" w:eastAsia="Times New Roman" w:hAnsi="Volte" w:cs="Arial"/>
          <w:b/>
          <w:sz w:val="32"/>
          <w:szCs w:val="32"/>
          <w:u w:val="single"/>
        </w:rPr>
      </w:pPr>
    </w:p>
    <w:p w14:paraId="5EA28D99" w14:textId="77777777" w:rsidR="005C62ED" w:rsidRPr="005E1508" w:rsidRDefault="005C62ED" w:rsidP="005C62ED">
      <w:pPr>
        <w:widowControl w:val="0"/>
        <w:spacing w:after="0" w:line="240" w:lineRule="auto"/>
        <w:rPr>
          <w:rFonts w:ascii="Volte" w:eastAsia="Times New Roman" w:hAnsi="Volte" w:cs="Arial"/>
          <w:b/>
          <w:sz w:val="32"/>
          <w:szCs w:val="32"/>
          <w:u w:val="single"/>
        </w:rPr>
      </w:pPr>
    </w:p>
    <w:p w14:paraId="1D1F03DF" w14:textId="77777777" w:rsidR="005C62ED" w:rsidRPr="005E1508" w:rsidRDefault="005C62ED" w:rsidP="005C62ED">
      <w:pPr>
        <w:widowControl w:val="0"/>
        <w:spacing w:after="0" w:line="240" w:lineRule="auto"/>
        <w:rPr>
          <w:rFonts w:ascii="Volte" w:eastAsia="Times New Roman" w:hAnsi="Volte" w:cs="Arial"/>
          <w:b/>
          <w:sz w:val="32"/>
          <w:szCs w:val="32"/>
          <w:u w:val="single"/>
        </w:rPr>
      </w:pPr>
    </w:p>
    <w:p w14:paraId="49E43AF5" w14:textId="77777777" w:rsidR="005C62ED" w:rsidRPr="005E1508" w:rsidRDefault="005C62ED" w:rsidP="005C62ED">
      <w:pPr>
        <w:widowControl w:val="0"/>
        <w:spacing w:after="0" w:line="240" w:lineRule="auto"/>
        <w:rPr>
          <w:rFonts w:ascii="Volte" w:eastAsia="Times New Roman" w:hAnsi="Volte" w:cs="Arial"/>
          <w:b/>
          <w:sz w:val="32"/>
          <w:szCs w:val="32"/>
          <w:u w:val="single"/>
        </w:rPr>
      </w:pPr>
    </w:p>
    <w:p w14:paraId="7AAE185F" w14:textId="77777777" w:rsidR="005E1508" w:rsidRDefault="005E1508" w:rsidP="005C62ED">
      <w:pPr>
        <w:widowControl w:val="0"/>
        <w:spacing w:after="0" w:line="240" w:lineRule="auto"/>
        <w:rPr>
          <w:rFonts w:ascii="Volte" w:eastAsia="Times New Roman" w:hAnsi="Volte" w:cs="Arial"/>
          <w:b/>
          <w:sz w:val="32"/>
          <w:szCs w:val="32"/>
          <w:u w:val="single"/>
        </w:rPr>
      </w:pPr>
    </w:p>
    <w:p w14:paraId="41FEDAFC" w14:textId="77777777" w:rsidR="005E1508" w:rsidRDefault="005E1508" w:rsidP="005C62ED">
      <w:pPr>
        <w:widowControl w:val="0"/>
        <w:spacing w:after="0" w:line="240" w:lineRule="auto"/>
        <w:rPr>
          <w:rFonts w:ascii="Volte" w:eastAsia="Times New Roman" w:hAnsi="Volte" w:cs="Arial"/>
          <w:b/>
          <w:sz w:val="32"/>
          <w:szCs w:val="32"/>
          <w:u w:val="single"/>
        </w:rPr>
      </w:pPr>
    </w:p>
    <w:p w14:paraId="7CA9B28E" w14:textId="77777777" w:rsidR="00510246" w:rsidRDefault="00510246" w:rsidP="005C62ED">
      <w:pPr>
        <w:widowControl w:val="0"/>
        <w:spacing w:after="0" w:line="240" w:lineRule="auto"/>
        <w:rPr>
          <w:rFonts w:ascii="Volte" w:eastAsia="Times New Roman" w:hAnsi="Volte" w:cs="Arial"/>
          <w:b/>
          <w:sz w:val="32"/>
          <w:szCs w:val="32"/>
          <w:u w:val="single"/>
        </w:rPr>
      </w:pPr>
    </w:p>
    <w:p w14:paraId="02F2799A" w14:textId="77777777" w:rsidR="00510246" w:rsidRDefault="00510246" w:rsidP="005C62ED">
      <w:pPr>
        <w:widowControl w:val="0"/>
        <w:spacing w:after="0" w:line="240" w:lineRule="auto"/>
        <w:rPr>
          <w:rFonts w:ascii="Volte" w:eastAsia="Times New Roman" w:hAnsi="Volte" w:cs="Arial"/>
          <w:b/>
          <w:sz w:val="32"/>
          <w:szCs w:val="32"/>
          <w:u w:val="single"/>
        </w:rPr>
      </w:pPr>
    </w:p>
    <w:p w14:paraId="615F2CC7" w14:textId="77777777" w:rsidR="00510246" w:rsidRDefault="00510246" w:rsidP="005C62ED">
      <w:pPr>
        <w:widowControl w:val="0"/>
        <w:spacing w:after="0" w:line="240" w:lineRule="auto"/>
        <w:rPr>
          <w:rFonts w:ascii="Volte" w:eastAsia="Times New Roman" w:hAnsi="Volte" w:cs="Arial"/>
          <w:b/>
          <w:sz w:val="32"/>
          <w:szCs w:val="32"/>
          <w:u w:val="single"/>
        </w:rPr>
      </w:pPr>
    </w:p>
    <w:p w14:paraId="0FBCF15B" w14:textId="77777777" w:rsidR="00C11E5E" w:rsidRDefault="00C11E5E" w:rsidP="005C62ED">
      <w:pPr>
        <w:widowControl w:val="0"/>
        <w:spacing w:after="0" w:line="240" w:lineRule="auto"/>
        <w:rPr>
          <w:rFonts w:ascii="Volte" w:eastAsia="Times New Roman" w:hAnsi="Volte" w:cs="Arial"/>
          <w:b/>
          <w:sz w:val="32"/>
          <w:szCs w:val="32"/>
          <w:u w:val="single"/>
        </w:rPr>
      </w:pPr>
    </w:p>
    <w:p w14:paraId="297DD111" w14:textId="5A8DDF50" w:rsidR="005C62ED" w:rsidRPr="005E1508" w:rsidRDefault="005C62ED" w:rsidP="005C62ED">
      <w:pPr>
        <w:widowControl w:val="0"/>
        <w:spacing w:after="0" w:line="240" w:lineRule="auto"/>
        <w:rPr>
          <w:rFonts w:ascii="Volte" w:eastAsia="Times New Roman" w:hAnsi="Volte" w:cs="Arial"/>
          <w:b/>
          <w:sz w:val="32"/>
          <w:szCs w:val="32"/>
          <w:u w:val="single"/>
        </w:rPr>
      </w:pPr>
      <w:r w:rsidRPr="005E1508">
        <w:rPr>
          <w:rFonts w:ascii="Volte" w:eastAsia="Times New Roman" w:hAnsi="Volte" w:cs="Arial"/>
          <w:b/>
          <w:sz w:val="32"/>
          <w:szCs w:val="32"/>
          <w:u w:val="single"/>
        </w:rPr>
        <w:lastRenderedPageBreak/>
        <w:t>Terms &amp; Conditions</w:t>
      </w:r>
    </w:p>
    <w:p w14:paraId="5ACA351E" w14:textId="77777777" w:rsidR="005C62ED" w:rsidRPr="005E1508" w:rsidRDefault="005C62ED" w:rsidP="005C62ED">
      <w:pPr>
        <w:widowControl w:val="0"/>
        <w:spacing w:after="0" w:line="240" w:lineRule="auto"/>
        <w:rPr>
          <w:rFonts w:ascii="Volte" w:eastAsia="Times New Roman" w:hAnsi="Volte" w:cs="Arial"/>
          <w:b/>
          <w:sz w:val="32"/>
          <w:szCs w:val="32"/>
          <w:u w:val="single"/>
        </w:rPr>
      </w:pPr>
    </w:p>
    <w:p w14:paraId="1A64A5BB" w14:textId="23D2D211" w:rsidR="005C62ED" w:rsidRPr="005E1508" w:rsidRDefault="005C62ED" w:rsidP="005C62ED">
      <w:pPr>
        <w:widowControl w:val="0"/>
        <w:spacing w:after="0" w:line="240" w:lineRule="auto"/>
        <w:rPr>
          <w:rFonts w:ascii="Volte" w:eastAsia="Times New Roman" w:hAnsi="Volte" w:cs="Arial"/>
          <w:sz w:val="24"/>
          <w:szCs w:val="20"/>
        </w:rPr>
      </w:pPr>
      <w:r w:rsidRPr="005E1508">
        <w:rPr>
          <w:rFonts w:ascii="Volte" w:eastAsia="Times New Roman" w:hAnsi="Volte" w:cs="Arial"/>
          <w:sz w:val="24"/>
          <w:szCs w:val="20"/>
        </w:rPr>
        <w:t xml:space="preserve">Our terms are 0 days from date of invoice. Payments are made by BACS to Sort code: 20-96-55 Account no. 20017906. </w:t>
      </w:r>
      <w:r w:rsidR="00510246">
        <w:rPr>
          <w:rFonts w:ascii="Volte" w:eastAsia="Times New Roman" w:hAnsi="Volte" w:cs="Arial"/>
          <w:sz w:val="24"/>
          <w:szCs w:val="20"/>
        </w:rPr>
        <w:t>Credit can be applied for after a period of business.</w:t>
      </w:r>
    </w:p>
    <w:p w14:paraId="2236A4A4" w14:textId="77777777" w:rsidR="005C62ED" w:rsidRPr="005E1508" w:rsidRDefault="005C62ED" w:rsidP="005C62ED">
      <w:pPr>
        <w:widowControl w:val="0"/>
        <w:spacing w:after="0" w:line="240" w:lineRule="auto"/>
        <w:rPr>
          <w:rFonts w:ascii="Volte" w:eastAsia="Times New Roman" w:hAnsi="Volte" w:cs="Times New Roman"/>
          <w:sz w:val="24"/>
          <w:szCs w:val="24"/>
        </w:rPr>
      </w:pPr>
    </w:p>
    <w:p w14:paraId="14B904BD" w14:textId="69D19BA2" w:rsidR="005C62ED" w:rsidRPr="005E1508" w:rsidRDefault="005C62ED" w:rsidP="005C62ED">
      <w:pPr>
        <w:autoSpaceDE w:val="0"/>
        <w:autoSpaceDN w:val="0"/>
        <w:adjustRightInd w:val="0"/>
        <w:spacing w:after="0" w:line="240" w:lineRule="auto"/>
        <w:jc w:val="both"/>
        <w:rPr>
          <w:rFonts w:ascii="Volte" w:eastAsia="Calibri" w:hAnsi="Volte" w:cs="Arial"/>
          <w:sz w:val="24"/>
          <w:szCs w:val="24"/>
        </w:rPr>
      </w:pPr>
      <w:r w:rsidRPr="005E1508">
        <w:rPr>
          <w:rFonts w:ascii="Volte" w:eastAsia="Calibri" w:hAnsi="Volte" w:cs="Arial"/>
          <w:sz w:val="24"/>
          <w:szCs w:val="24"/>
        </w:rPr>
        <w:t xml:space="preserve">If you have an agreed credit account with Cool Chile </w:t>
      </w:r>
      <w:proofErr w:type="gramStart"/>
      <w:r w:rsidRPr="005E1508">
        <w:rPr>
          <w:rFonts w:ascii="Volte" w:eastAsia="Calibri" w:hAnsi="Volte" w:cs="Arial"/>
          <w:sz w:val="24"/>
          <w:szCs w:val="24"/>
        </w:rPr>
        <w:t>Company</w:t>
      </w:r>
      <w:proofErr w:type="gramEnd"/>
      <w:r w:rsidRPr="005E1508">
        <w:rPr>
          <w:rFonts w:ascii="Volte" w:eastAsia="Calibri" w:hAnsi="Volte" w:cs="Arial"/>
          <w:sz w:val="24"/>
          <w:szCs w:val="24"/>
        </w:rPr>
        <w:t xml:space="preserve"> all invoices must be paid within 30 days of receipt of goods. All Cool Chile Company goods remain the ownership of Cool Chile Company until full payment has been received.</w:t>
      </w:r>
    </w:p>
    <w:p w14:paraId="18F7780A" w14:textId="77777777" w:rsidR="005C62ED" w:rsidRPr="005E1508" w:rsidRDefault="005C62ED" w:rsidP="005C62ED">
      <w:pPr>
        <w:autoSpaceDE w:val="0"/>
        <w:autoSpaceDN w:val="0"/>
        <w:adjustRightInd w:val="0"/>
        <w:spacing w:after="0" w:line="240" w:lineRule="auto"/>
        <w:jc w:val="both"/>
        <w:rPr>
          <w:rFonts w:ascii="Volte" w:eastAsia="Calibri" w:hAnsi="Volte" w:cs="Arial"/>
          <w:b/>
          <w:bCs/>
          <w:sz w:val="24"/>
          <w:szCs w:val="24"/>
        </w:rPr>
      </w:pPr>
    </w:p>
    <w:p w14:paraId="68C4E601" w14:textId="70E353FD" w:rsidR="005C62ED" w:rsidRPr="005E1508" w:rsidRDefault="005C62ED" w:rsidP="005C62ED">
      <w:pPr>
        <w:autoSpaceDE w:val="0"/>
        <w:autoSpaceDN w:val="0"/>
        <w:adjustRightInd w:val="0"/>
        <w:spacing w:after="0" w:line="240" w:lineRule="auto"/>
        <w:jc w:val="both"/>
        <w:rPr>
          <w:rFonts w:ascii="Volte" w:eastAsia="Calibri" w:hAnsi="Volte" w:cs="Arial"/>
          <w:b/>
          <w:bCs/>
          <w:sz w:val="24"/>
          <w:szCs w:val="24"/>
        </w:rPr>
      </w:pPr>
      <w:r w:rsidRPr="005E1508">
        <w:rPr>
          <w:rFonts w:ascii="Volte" w:eastAsia="Calibri" w:hAnsi="Volte" w:cs="Arial"/>
          <w:b/>
          <w:bCs/>
          <w:sz w:val="24"/>
          <w:szCs w:val="24"/>
        </w:rPr>
        <w:t>Prices</w:t>
      </w:r>
    </w:p>
    <w:p w14:paraId="64B8B46A" w14:textId="30B759BF" w:rsidR="005C62ED" w:rsidRPr="005E1508" w:rsidRDefault="005C62ED" w:rsidP="005C62ED">
      <w:pPr>
        <w:autoSpaceDE w:val="0"/>
        <w:autoSpaceDN w:val="0"/>
        <w:adjustRightInd w:val="0"/>
        <w:spacing w:after="0" w:line="240" w:lineRule="auto"/>
        <w:jc w:val="both"/>
        <w:rPr>
          <w:rFonts w:ascii="Volte" w:eastAsia="Calibri" w:hAnsi="Volte" w:cs="Arial"/>
          <w:sz w:val="24"/>
          <w:szCs w:val="24"/>
        </w:rPr>
      </w:pPr>
      <w:r w:rsidRPr="005E1508">
        <w:rPr>
          <w:rFonts w:ascii="Volte" w:eastAsia="Calibri" w:hAnsi="Volte" w:cs="Arial"/>
          <w:sz w:val="24"/>
          <w:szCs w:val="24"/>
        </w:rPr>
        <w:t xml:space="preserve">A significant amount of our ingredients </w:t>
      </w:r>
      <w:proofErr w:type="gramStart"/>
      <w:r w:rsidRPr="005E1508">
        <w:rPr>
          <w:rFonts w:ascii="Volte" w:eastAsia="Calibri" w:hAnsi="Volte" w:cs="Arial"/>
          <w:sz w:val="24"/>
          <w:szCs w:val="24"/>
        </w:rPr>
        <w:t>are</w:t>
      </w:r>
      <w:proofErr w:type="gramEnd"/>
      <w:r w:rsidRPr="005E1508">
        <w:rPr>
          <w:rFonts w:ascii="Volte" w:eastAsia="Calibri" w:hAnsi="Volte" w:cs="Arial"/>
          <w:sz w:val="24"/>
          <w:szCs w:val="24"/>
        </w:rPr>
        <w:t xml:space="preserve"> imported from México and therefore our prices are subject to change. Cool Chile Company reserves the right to change prices without notice.</w:t>
      </w:r>
    </w:p>
    <w:p w14:paraId="1CEE309C" w14:textId="77777777" w:rsidR="005C62ED" w:rsidRPr="005E1508" w:rsidRDefault="005C62ED" w:rsidP="005C62ED">
      <w:pPr>
        <w:autoSpaceDE w:val="0"/>
        <w:autoSpaceDN w:val="0"/>
        <w:adjustRightInd w:val="0"/>
        <w:spacing w:after="0" w:line="240" w:lineRule="auto"/>
        <w:jc w:val="both"/>
        <w:rPr>
          <w:rFonts w:ascii="Volte" w:eastAsia="Calibri" w:hAnsi="Volte" w:cs="Arial"/>
          <w:sz w:val="24"/>
          <w:szCs w:val="24"/>
        </w:rPr>
      </w:pPr>
    </w:p>
    <w:p w14:paraId="78CB8BF0" w14:textId="22A9F10F" w:rsidR="005C62ED" w:rsidRPr="005E1508" w:rsidRDefault="005C62ED" w:rsidP="005C62ED">
      <w:pPr>
        <w:autoSpaceDE w:val="0"/>
        <w:autoSpaceDN w:val="0"/>
        <w:adjustRightInd w:val="0"/>
        <w:spacing w:after="0" w:line="240" w:lineRule="auto"/>
        <w:jc w:val="both"/>
        <w:rPr>
          <w:rFonts w:ascii="Volte" w:eastAsia="Calibri" w:hAnsi="Volte" w:cs="Arial"/>
          <w:b/>
          <w:bCs/>
          <w:sz w:val="24"/>
          <w:szCs w:val="24"/>
        </w:rPr>
      </w:pPr>
      <w:r w:rsidRPr="005E1508">
        <w:rPr>
          <w:rFonts w:ascii="Volte" w:eastAsia="Calibri" w:hAnsi="Volte" w:cs="Arial"/>
          <w:b/>
          <w:bCs/>
          <w:sz w:val="24"/>
          <w:szCs w:val="24"/>
        </w:rPr>
        <w:t>VAT</w:t>
      </w:r>
    </w:p>
    <w:p w14:paraId="33C46A07" w14:textId="77777777" w:rsidR="005C62ED" w:rsidRPr="005E1508" w:rsidRDefault="005C62ED" w:rsidP="005C62ED">
      <w:pPr>
        <w:autoSpaceDE w:val="0"/>
        <w:autoSpaceDN w:val="0"/>
        <w:adjustRightInd w:val="0"/>
        <w:spacing w:after="0" w:line="240" w:lineRule="auto"/>
        <w:jc w:val="both"/>
        <w:rPr>
          <w:rFonts w:ascii="Volte" w:eastAsia="Calibri" w:hAnsi="Volte" w:cs="Arial"/>
          <w:sz w:val="24"/>
          <w:szCs w:val="24"/>
        </w:rPr>
      </w:pPr>
      <w:r w:rsidRPr="005E1508">
        <w:rPr>
          <w:rFonts w:ascii="Volte" w:eastAsia="Calibri" w:hAnsi="Volte" w:cs="Arial"/>
          <w:sz w:val="24"/>
          <w:szCs w:val="24"/>
        </w:rPr>
        <w:t>All our products are currently VAT zero rated.</w:t>
      </w:r>
    </w:p>
    <w:p w14:paraId="1124617E" w14:textId="77777777" w:rsidR="005C62ED" w:rsidRPr="005E1508" w:rsidRDefault="005C62ED" w:rsidP="005C62ED">
      <w:pPr>
        <w:autoSpaceDE w:val="0"/>
        <w:autoSpaceDN w:val="0"/>
        <w:adjustRightInd w:val="0"/>
        <w:spacing w:after="0" w:line="240" w:lineRule="auto"/>
        <w:jc w:val="both"/>
        <w:rPr>
          <w:rFonts w:ascii="Volte" w:eastAsia="Calibri" w:hAnsi="Volte" w:cs="Arial"/>
          <w:sz w:val="24"/>
          <w:szCs w:val="24"/>
        </w:rPr>
      </w:pPr>
    </w:p>
    <w:p w14:paraId="3BBCD52C" w14:textId="25F3AC9D" w:rsidR="005C62ED" w:rsidRPr="005E1508" w:rsidRDefault="005C62ED" w:rsidP="005C62ED">
      <w:pPr>
        <w:autoSpaceDE w:val="0"/>
        <w:autoSpaceDN w:val="0"/>
        <w:adjustRightInd w:val="0"/>
        <w:spacing w:after="0" w:line="240" w:lineRule="auto"/>
        <w:jc w:val="both"/>
        <w:rPr>
          <w:rFonts w:ascii="Volte" w:eastAsia="Calibri" w:hAnsi="Volte" w:cs="Arial"/>
          <w:b/>
          <w:bCs/>
          <w:sz w:val="24"/>
          <w:szCs w:val="24"/>
        </w:rPr>
      </w:pPr>
      <w:r w:rsidRPr="005E1508">
        <w:rPr>
          <w:rFonts w:ascii="Volte" w:eastAsia="Calibri" w:hAnsi="Volte" w:cs="Arial"/>
          <w:b/>
          <w:bCs/>
          <w:sz w:val="24"/>
          <w:szCs w:val="24"/>
        </w:rPr>
        <w:t>Payment</w:t>
      </w:r>
    </w:p>
    <w:p w14:paraId="564ACDE1" w14:textId="77777777" w:rsidR="005C62ED" w:rsidRPr="005E1508" w:rsidRDefault="005C62ED" w:rsidP="005C62ED">
      <w:pPr>
        <w:autoSpaceDE w:val="0"/>
        <w:autoSpaceDN w:val="0"/>
        <w:adjustRightInd w:val="0"/>
        <w:spacing w:after="0" w:line="240" w:lineRule="auto"/>
        <w:jc w:val="both"/>
        <w:rPr>
          <w:rFonts w:ascii="Volte" w:eastAsia="Calibri" w:hAnsi="Volte" w:cs="Arial"/>
          <w:sz w:val="24"/>
          <w:szCs w:val="24"/>
        </w:rPr>
      </w:pPr>
      <w:r w:rsidRPr="005E1508">
        <w:rPr>
          <w:rFonts w:ascii="Volte" w:eastAsia="Calibri" w:hAnsi="Volte" w:cs="Arial"/>
          <w:sz w:val="24"/>
          <w:szCs w:val="24"/>
        </w:rPr>
        <w:t>Cool Chile Company preferred method of payment is sterling by BACS direct into our account:</w:t>
      </w:r>
    </w:p>
    <w:p w14:paraId="0EC902DD" w14:textId="77777777" w:rsidR="005C62ED" w:rsidRPr="005E1508" w:rsidRDefault="005C62ED" w:rsidP="005C62ED">
      <w:pPr>
        <w:autoSpaceDE w:val="0"/>
        <w:autoSpaceDN w:val="0"/>
        <w:adjustRightInd w:val="0"/>
        <w:spacing w:after="0" w:line="240" w:lineRule="auto"/>
        <w:jc w:val="both"/>
        <w:rPr>
          <w:rFonts w:ascii="Volte" w:eastAsia="Calibri" w:hAnsi="Volte" w:cs="Arial"/>
          <w:sz w:val="24"/>
          <w:szCs w:val="24"/>
        </w:rPr>
      </w:pPr>
      <w:r w:rsidRPr="005E1508">
        <w:rPr>
          <w:rFonts w:ascii="Volte" w:eastAsia="Calibri" w:hAnsi="Volte" w:cs="Arial"/>
          <w:sz w:val="24"/>
          <w:szCs w:val="24"/>
        </w:rPr>
        <w:t>Bank: Barclays, 137 Ladbroke Grove, London W11 1PR</w:t>
      </w:r>
    </w:p>
    <w:p w14:paraId="507F8EC2" w14:textId="77777777" w:rsidR="005C62ED" w:rsidRPr="005E1508" w:rsidRDefault="005C62ED" w:rsidP="005C62ED">
      <w:pPr>
        <w:autoSpaceDE w:val="0"/>
        <w:autoSpaceDN w:val="0"/>
        <w:adjustRightInd w:val="0"/>
        <w:spacing w:after="0" w:line="240" w:lineRule="auto"/>
        <w:jc w:val="both"/>
        <w:rPr>
          <w:rFonts w:ascii="Volte" w:eastAsia="Calibri" w:hAnsi="Volte" w:cs="Arial"/>
          <w:sz w:val="24"/>
          <w:szCs w:val="24"/>
        </w:rPr>
      </w:pPr>
      <w:r w:rsidRPr="005E1508">
        <w:rPr>
          <w:rFonts w:ascii="Volte" w:eastAsia="Calibri" w:hAnsi="Volte" w:cs="Arial"/>
          <w:sz w:val="24"/>
          <w:szCs w:val="24"/>
        </w:rPr>
        <w:t>Sort Code: 20-96-55</w:t>
      </w:r>
    </w:p>
    <w:p w14:paraId="48948457" w14:textId="77777777" w:rsidR="005C62ED" w:rsidRPr="005E1508" w:rsidRDefault="005C62ED" w:rsidP="005C62ED">
      <w:pPr>
        <w:autoSpaceDE w:val="0"/>
        <w:autoSpaceDN w:val="0"/>
        <w:adjustRightInd w:val="0"/>
        <w:spacing w:after="0" w:line="240" w:lineRule="auto"/>
        <w:jc w:val="both"/>
        <w:rPr>
          <w:rFonts w:ascii="Volte" w:eastAsia="Calibri" w:hAnsi="Volte" w:cs="Arial"/>
          <w:sz w:val="24"/>
          <w:szCs w:val="24"/>
        </w:rPr>
      </w:pPr>
      <w:r w:rsidRPr="005E1508">
        <w:rPr>
          <w:rFonts w:ascii="Volte" w:eastAsia="Calibri" w:hAnsi="Volte" w:cs="Arial"/>
          <w:sz w:val="24"/>
          <w:szCs w:val="24"/>
        </w:rPr>
        <w:t>Account No: 20017906</w:t>
      </w:r>
    </w:p>
    <w:p w14:paraId="04A5CB9C" w14:textId="77777777" w:rsidR="005C62ED" w:rsidRPr="005E1508" w:rsidRDefault="005C62ED" w:rsidP="005C62ED">
      <w:pPr>
        <w:autoSpaceDE w:val="0"/>
        <w:autoSpaceDN w:val="0"/>
        <w:adjustRightInd w:val="0"/>
        <w:spacing w:after="0" w:line="240" w:lineRule="auto"/>
        <w:jc w:val="both"/>
        <w:rPr>
          <w:rFonts w:ascii="Volte" w:eastAsia="Calibri" w:hAnsi="Volte" w:cs="Arial"/>
          <w:sz w:val="24"/>
          <w:szCs w:val="24"/>
        </w:rPr>
      </w:pPr>
      <w:r w:rsidRPr="005E1508">
        <w:rPr>
          <w:rFonts w:ascii="Volte" w:eastAsia="Calibri" w:hAnsi="Volte" w:cs="Arial"/>
          <w:sz w:val="24"/>
          <w:szCs w:val="24"/>
        </w:rPr>
        <w:t>IBAN: GB71 BARC 2096 5520017906</w:t>
      </w:r>
    </w:p>
    <w:p w14:paraId="6780D684" w14:textId="77777777" w:rsidR="005C62ED" w:rsidRPr="005E1508" w:rsidRDefault="005C62ED" w:rsidP="005C62ED">
      <w:pPr>
        <w:autoSpaceDE w:val="0"/>
        <w:autoSpaceDN w:val="0"/>
        <w:adjustRightInd w:val="0"/>
        <w:spacing w:after="0" w:line="240" w:lineRule="auto"/>
        <w:jc w:val="both"/>
        <w:rPr>
          <w:rFonts w:ascii="Volte" w:eastAsia="Calibri" w:hAnsi="Volte" w:cs="Arial"/>
          <w:sz w:val="24"/>
          <w:szCs w:val="24"/>
        </w:rPr>
      </w:pPr>
      <w:r w:rsidRPr="005E1508">
        <w:rPr>
          <w:rFonts w:ascii="Volte" w:eastAsia="Calibri" w:hAnsi="Volte" w:cs="Arial"/>
          <w:sz w:val="24"/>
          <w:szCs w:val="24"/>
        </w:rPr>
        <w:t>Swift Bic: BARCGB22</w:t>
      </w:r>
    </w:p>
    <w:p w14:paraId="54B284A8" w14:textId="0BCFC23C" w:rsidR="005C62ED" w:rsidRPr="005E1508" w:rsidRDefault="005C62ED" w:rsidP="005C62ED">
      <w:pPr>
        <w:autoSpaceDE w:val="0"/>
        <w:autoSpaceDN w:val="0"/>
        <w:adjustRightInd w:val="0"/>
        <w:spacing w:after="0" w:line="240" w:lineRule="auto"/>
        <w:jc w:val="both"/>
        <w:rPr>
          <w:rFonts w:ascii="Volte" w:eastAsia="Calibri" w:hAnsi="Volte" w:cs="Arial"/>
          <w:sz w:val="24"/>
          <w:szCs w:val="24"/>
        </w:rPr>
      </w:pPr>
      <w:r w:rsidRPr="005E1508">
        <w:rPr>
          <w:rFonts w:ascii="Volte" w:eastAsia="Calibri" w:hAnsi="Volte" w:cs="Arial"/>
          <w:sz w:val="24"/>
          <w:szCs w:val="24"/>
        </w:rPr>
        <w:t xml:space="preserve">Please enter account number </w:t>
      </w:r>
      <w:r w:rsidR="00510246">
        <w:rPr>
          <w:rFonts w:ascii="Volte" w:eastAsia="Calibri" w:hAnsi="Volte" w:cs="Arial"/>
          <w:sz w:val="24"/>
          <w:szCs w:val="24"/>
        </w:rPr>
        <w:t>and</w:t>
      </w:r>
      <w:r w:rsidRPr="005E1508">
        <w:rPr>
          <w:rFonts w:ascii="Volte" w:eastAsia="Calibri" w:hAnsi="Volte" w:cs="Arial"/>
          <w:sz w:val="24"/>
          <w:szCs w:val="24"/>
        </w:rPr>
        <w:t xml:space="preserve"> invoice number as reference. </w:t>
      </w:r>
    </w:p>
    <w:p w14:paraId="5F9800CA" w14:textId="77777777" w:rsidR="005C62ED" w:rsidRPr="005E1508" w:rsidRDefault="005C62ED" w:rsidP="005C62ED">
      <w:pPr>
        <w:autoSpaceDE w:val="0"/>
        <w:autoSpaceDN w:val="0"/>
        <w:adjustRightInd w:val="0"/>
        <w:spacing w:after="0" w:line="240" w:lineRule="auto"/>
        <w:jc w:val="both"/>
        <w:rPr>
          <w:rFonts w:ascii="Volte" w:eastAsia="Calibri" w:hAnsi="Volte" w:cs="Arial"/>
          <w:b/>
          <w:bCs/>
          <w:sz w:val="24"/>
          <w:szCs w:val="24"/>
        </w:rPr>
      </w:pPr>
    </w:p>
    <w:p w14:paraId="117F4A64" w14:textId="1031D8AE" w:rsidR="005E1508" w:rsidRPr="005E1508" w:rsidRDefault="005E1508" w:rsidP="005E1508">
      <w:pPr>
        <w:rPr>
          <w:rFonts w:ascii="Volte" w:hAnsi="Volte"/>
          <w:b/>
          <w:bCs/>
        </w:rPr>
      </w:pPr>
      <w:r w:rsidRPr="005E1508">
        <w:rPr>
          <w:rFonts w:ascii="Volte" w:hAnsi="Volte"/>
          <w:b/>
          <w:bCs/>
        </w:rPr>
        <w:t>Procedure</w:t>
      </w:r>
    </w:p>
    <w:p w14:paraId="5B55A62F" w14:textId="380F6BD7" w:rsidR="005E1508" w:rsidRPr="00510246" w:rsidRDefault="005E1508" w:rsidP="005E1508">
      <w:pPr>
        <w:rPr>
          <w:rFonts w:ascii="Volte" w:hAnsi="Volte"/>
          <w:sz w:val="24"/>
          <w:szCs w:val="24"/>
        </w:rPr>
      </w:pPr>
      <w:r w:rsidRPr="00510246">
        <w:rPr>
          <w:rFonts w:ascii="Volte" w:hAnsi="Volte"/>
          <w:sz w:val="24"/>
          <w:szCs w:val="24"/>
        </w:rPr>
        <w:t xml:space="preserve">Once set up orders will be placed via </w:t>
      </w:r>
      <w:hyperlink r:id="rId7" w:history="1">
        <w:r w:rsidRPr="00510246">
          <w:rPr>
            <w:rStyle w:val="Hyperlink"/>
            <w:rFonts w:ascii="Volte" w:hAnsi="Volte"/>
            <w:sz w:val="24"/>
            <w:szCs w:val="24"/>
          </w:rPr>
          <w:t>info@coolchile.co.uk</w:t>
        </w:r>
      </w:hyperlink>
      <w:r w:rsidRPr="00510246">
        <w:rPr>
          <w:rFonts w:ascii="Volte" w:hAnsi="Volte"/>
          <w:sz w:val="24"/>
          <w:szCs w:val="24"/>
        </w:rPr>
        <w:t xml:space="preserve"> and have a minimum order of £100. </w:t>
      </w:r>
    </w:p>
    <w:p w14:paraId="7FD53A54" w14:textId="01B8A4EA" w:rsidR="005E1508" w:rsidRPr="001553B8" w:rsidRDefault="005E1508" w:rsidP="001553B8">
      <w:pPr>
        <w:widowControl w:val="0"/>
        <w:spacing w:after="0" w:line="240" w:lineRule="auto"/>
        <w:rPr>
          <w:rFonts w:ascii="Volte" w:eastAsia="Times New Roman" w:hAnsi="Volte" w:cs="Arial"/>
          <w:b/>
          <w:bCs/>
          <w:sz w:val="24"/>
          <w:szCs w:val="20"/>
        </w:rPr>
      </w:pPr>
      <w:r w:rsidRPr="001553B8">
        <w:rPr>
          <w:rFonts w:ascii="Volte" w:eastAsia="Times New Roman" w:hAnsi="Volte" w:cs="Arial"/>
          <w:b/>
          <w:bCs/>
          <w:sz w:val="24"/>
          <w:szCs w:val="20"/>
        </w:rPr>
        <w:t>Lead Times</w:t>
      </w:r>
    </w:p>
    <w:p w14:paraId="322B9FE1" w14:textId="0959A80E" w:rsidR="005E1508" w:rsidRPr="001553B8" w:rsidRDefault="005E1508" w:rsidP="001553B8">
      <w:pPr>
        <w:widowControl w:val="0"/>
        <w:spacing w:after="0" w:line="240" w:lineRule="auto"/>
        <w:rPr>
          <w:rFonts w:ascii="Volte" w:eastAsia="Times New Roman" w:hAnsi="Volte" w:cs="Arial"/>
          <w:sz w:val="24"/>
          <w:szCs w:val="20"/>
        </w:rPr>
      </w:pPr>
      <w:r w:rsidRPr="001553B8">
        <w:rPr>
          <w:rFonts w:ascii="Volte" w:eastAsia="Times New Roman" w:hAnsi="Volte" w:cs="Arial"/>
          <w:sz w:val="24"/>
          <w:szCs w:val="20"/>
        </w:rPr>
        <w:t xml:space="preserve">We offer a </w:t>
      </w:r>
      <w:r w:rsidR="00510246" w:rsidRPr="001553B8">
        <w:rPr>
          <w:rFonts w:ascii="Volte" w:eastAsia="Times New Roman" w:hAnsi="Volte" w:cs="Arial"/>
          <w:sz w:val="24"/>
          <w:szCs w:val="20"/>
        </w:rPr>
        <w:t>3/</w:t>
      </w:r>
      <w:r w:rsidRPr="001553B8">
        <w:rPr>
          <w:rFonts w:ascii="Volte" w:eastAsia="Times New Roman" w:hAnsi="Volte" w:cs="Arial"/>
          <w:sz w:val="24"/>
          <w:szCs w:val="20"/>
        </w:rPr>
        <w:t>4</w:t>
      </w:r>
      <w:r w:rsidR="00510246" w:rsidRPr="001553B8">
        <w:rPr>
          <w:rFonts w:ascii="Volte" w:eastAsia="Times New Roman" w:hAnsi="Volte" w:cs="Arial"/>
          <w:sz w:val="24"/>
          <w:szCs w:val="20"/>
        </w:rPr>
        <w:t xml:space="preserve"> working </w:t>
      </w:r>
      <w:r w:rsidRPr="001553B8">
        <w:rPr>
          <w:rFonts w:ascii="Volte" w:eastAsia="Times New Roman" w:hAnsi="Volte" w:cs="Arial"/>
          <w:sz w:val="24"/>
          <w:szCs w:val="20"/>
        </w:rPr>
        <w:t xml:space="preserve">day turnaround time. For order of a pallet and above we </w:t>
      </w:r>
      <w:r w:rsidR="001553B8" w:rsidRPr="001553B8">
        <w:rPr>
          <w:rFonts w:ascii="Volte" w:eastAsia="Times New Roman" w:hAnsi="Volte" w:cs="Arial"/>
          <w:sz w:val="24"/>
          <w:szCs w:val="20"/>
        </w:rPr>
        <w:t>may</w:t>
      </w:r>
      <w:r w:rsidRPr="001553B8">
        <w:rPr>
          <w:rFonts w:ascii="Volte" w:eastAsia="Times New Roman" w:hAnsi="Volte" w:cs="Arial"/>
          <w:sz w:val="24"/>
          <w:szCs w:val="20"/>
        </w:rPr>
        <w:t xml:space="preserve"> need more time, please call to discuss on 0208 969 5640</w:t>
      </w:r>
    </w:p>
    <w:p w14:paraId="777CB550" w14:textId="77777777" w:rsidR="001553B8" w:rsidRPr="001553B8" w:rsidRDefault="001553B8" w:rsidP="001553B8">
      <w:pPr>
        <w:widowControl w:val="0"/>
        <w:spacing w:after="0" w:line="240" w:lineRule="auto"/>
        <w:rPr>
          <w:rFonts w:ascii="Volte" w:eastAsia="Times New Roman" w:hAnsi="Volte" w:cs="Arial"/>
          <w:sz w:val="24"/>
          <w:szCs w:val="20"/>
        </w:rPr>
      </w:pPr>
    </w:p>
    <w:p w14:paraId="013A755F" w14:textId="77777777" w:rsidR="001553B8" w:rsidRDefault="001553B8" w:rsidP="001553B8">
      <w:pPr>
        <w:widowControl w:val="0"/>
        <w:spacing w:after="0" w:line="240" w:lineRule="auto"/>
        <w:rPr>
          <w:rFonts w:ascii="Volte" w:eastAsia="Times New Roman" w:hAnsi="Volte" w:cs="Arial"/>
          <w:sz w:val="24"/>
          <w:szCs w:val="20"/>
        </w:rPr>
      </w:pPr>
    </w:p>
    <w:p w14:paraId="5A865092" w14:textId="77777777" w:rsidR="001553B8" w:rsidRDefault="001553B8" w:rsidP="001553B8">
      <w:pPr>
        <w:widowControl w:val="0"/>
        <w:spacing w:after="0" w:line="240" w:lineRule="auto"/>
        <w:rPr>
          <w:rFonts w:ascii="Volte" w:eastAsia="Times New Roman" w:hAnsi="Volte" w:cs="Arial"/>
          <w:sz w:val="24"/>
          <w:szCs w:val="20"/>
        </w:rPr>
      </w:pPr>
    </w:p>
    <w:p w14:paraId="0AFB4AC4" w14:textId="77777777" w:rsidR="001553B8" w:rsidRDefault="001553B8" w:rsidP="001553B8">
      <w:pPr>
        <w:widowControl w:val="0"/>
        <w:spacing w:after="0" w:line="240" w:lineRule="auto"/>
        <w:rPr>
          <w:rFonts w:ascii="Volte" w:eastAsia="Times New Roman" w:hAnsi="Volte" w:cs="Arial"/>
          <w:sz w:val="24"/>
          <w:szCs w:val="20"/>
        </w:rPr>
      </w:pPr>
    </w:p>
    <w:p w14:paraId="15A56AE2" w14:textId="77777777" w:rsidR="001553B8" w:rsidRDefault="001553B8" w:rsidP="001553B8">
      <w:pPr>
        <w:widowControl w:val="0"/>
        <w:spacing w:after="0" w:line="240" w:lineRule="auto"/>
        <w:rPr>
          <w:rFonts w:ascii="Volte" w:eastAsia="Times New Roman" w:hAnsi="Volte" w:cs="Arial"/>
          <w:sz w:val="24"/>
          <w:szCs w:val="20"/>
        </w:rPr>
      </w:pPr>
    </w:p>
    <w:p w14:paraId="086BA607" w14:textId="77777777" w:rsidR="00C11E5E" w:rsidRDefault="00C11E5E" w:rsidP="001553B8">
      <w:pPr>
        <w:widowControl w:val="0"/>
        <w:spacing w:after="0" w:line="240" w:lineRule="auto"/>
        <w:rPr>
          <w:rFonts w:ascii="Volte" w:eastAsia="Times New Roman" w:hAnsi="Volte" w:cs="Arial"/>
          <w:b/>
          <w:bCs/>
          <w:sz w:val="24"/>
          <w:szCs w:val="20"/>
        </w:rPr>
      </w:pPr>
    </w:p>
    <w:p w14:paraId="683577C8" w14:textId="77777777" w:rsidR="00C11E5E" w:rsidRDefault="00C11E5E" w:rsidP="001553B8">
      <w:pPr>
        <w:widowControl w:val="0"/>
        <w:spacing w:after="0" w:line="240" w:lineRule="auto"/>
        <w:rPr>
          <w:rFonts w:ascii="Volte" w:eastAsia="Times New Roman" w:hAnsi="Volte" w:cs="Arial"/>
          <w:b/>
          <w:bCs/>
          <w:sz w:val="24"/>
          <w:szCs w:val="20"/>
        </w:rPr>
      </w:pPr>
    </w:p>
    <w:p w14:paraId="43993ACE" w14:textId="24CD0494" w:rsidR="00C0035F" w:rsidRPr="001553B8" w:rsidRDefault="00C0035F" w:rsidP="001553B8">
      <w:pPr>
        <w:widowControl w:val="0"/>
        <w:spacing w:after="0" w:line="240" w:lineRule="auto"/>
        <w:rPr>
          <w:rFonts w:ascii="Volte" w:eastAsia="Times New Roman" w:hAnsi="Volte" w:cs="Arial"/>
          <w:b/>
          <w:bCs/>
          <w:sz w:val="24"/>
          <w:szCs w:val="20"/>
        </w:rPr>
      </w:pPr>
      <w:r w:rsidRPr="001553B8">
        <w:rPr>
          <w:rFonts w:ascii="Volte" w:eastAsia="Times New Roman" w:hAnsi="Volte" w:cs="Arial"/>
          <w:b/>
          <w:bCs/>
          <w:sz w:val="24"/>
          <w:szCs w:val="20"/>
        </w:rPr>
        <w:lastRenderedPageBreak/>
        <w:t>Delivery/Collection Options</w:t>
      </w:r>
      <w:r w:rsidR="001553B8" w:rsidRPr="001553B8">
        <w:rPr>
          <w:rFonts w:ascii="Volte" w:eastAsia="Times New Roman" w:hAnsi="Volte" w:cs="Arial"/>
          <w:b/>
          <w:bCs/>
          <w:sz w:val="24"/>
          <w:szCs w:val="20"/>
        </w:rPr>
        <w:t>:</w:t>
      </w:r>
    </w:p>
    <w:p w14:paraId="73D5A7D6" w14:textId="77777777" w:rsidR="001553B8" w:rsidRDefault="001553B8" w:rsidP="001553B8">
      <w:pPr>
        <w:widowControl w:val="0"/>
        <w:spacing w:after="0" w:line="240" w:lineRule="auto"/>
        <w:rPr>
          <w:rFonts w:ascii="Volte" w:eastAsia="Times New Roman" w:hAnsi="Volte" w:cs="Arial"/>
          <w:sz w:val="24"/>
          <w:szCs w:val="20"/>
        </w:rPr>
      </w:pPr>
    </w:p>
    <w:p w14:paraId="124EC81D" w14:textId="1FD3D1D1" w:rsidR="00C0035F" w:rsidRPr="001553B8" w:rsidRDefault="00C0035F" w:rsidP="001553B8">
      <w:pPr>
        <w:widowControl w:val="0"/>
        <w:spacing w:after="0" w:line="240" w:lineRule="auto"/>
        <w:rPr>
          <w:rFonts w:ascii="Volte" w:eastAsia="Times New Roman" w:hAnsi="Volte" w:cs="Arial"/>
          <w:sz w:val="24"/>
          <w:szCs w:val="20"/>
        </w:rPr>
      </w:pPr>
      <w:r w:rsidRPr="001553B8">
        <w:rPr>
          <w:rFonts w:ascii="Volte" w:eastAsia="Times New Roman" w:hAnsi="Volte" w:cs="Arial"/>
          <w:sz w:val="24"/>
          <w:szCs w:val="20"/>
        </w:rPr>
        <w:t xml:space="preserve">Collections are available at our factory, Monday to Friday. Collection address 46 Westwood Trading Park, Concord Road, London, W3 0TH. Collections times will be arranged on receipt of order. </w:t>
      </w:r>
      <w:r w:rsidR="00C11E5E">
        <w:rPr>
          <w:rFonts w:ascii="Volte" w:eastAsia="Times New Roman" w:hAnsi="Volte" w:cs="Arial"/>
          <w:sz w:val="24"/>
          <w:szCs w:val="20"/>
        </w:rPr>
        <w:t>We offer a collection discount of 5%.</w:t>
      </w:r>
    </w:p>
    <w:p w14:paraId="16A1E463" w14:textId="77777777" w:rsidR="001553B8" w:rsidRDefault="001553B8" w:rsidP="001553B8">
      <w:pPr>
        <w:widowControl w:val="0"/>
        <w:spacing w:after="0" w:line="240" w:lineRule="auto"/>
        <w:rPr>
          <w:rFonts w:ascii="Volte" w:eastAsia="Times New Roman" w:hAnsi="Volte" w:cs="Arial"/>
          <w:sz w:val="24"/>
          <w:szCs w:val="20"/>
        </w:rPr>
      </w:pPr>
    </w:p>
    <w:p w14:paraId="2F76EC11" w14:textId="6C73E45F" w:rsidR="00C11E5E" w:rsidRPr="001553B8" w:rsidRDefault="00C11E5E" w:rsidP="00C11E5E">
      <w:pPr>
        <w:widowControl w:val="0"/>
        <w:spacing w:after="0" w:line="240" w:lineRule="auto"/>
        <w:rPr>
          <w:rFonts w:ascii="Volte" w:eastAsia="Times New Roman" w:hAnsi="Volte" w:cs="Arial"/>
          <w:sz w:val="24"/>
          <w:szCs w:val="20"/>
        </w:rPr>
      </w:pPr>
      <w:r>
        <w:rPr>
          <w:rFonts w:ascii="Volte" w:eastAsia="Times New Roman" w:hAnsi="Volte" w:cs="Arial"/>
          <w:sz w:val="24"/>
          <w:szCs w:val="20"/>
        </w:rPr>
        <w:t>Delivery made by t</w:t>
      </w:r>
      <w:r w:rsidRPr="001553B8">
        <w:rPr>
          <w:rFonts w:ascii="Volte" w:eastAsia="Times New Roman" w:hAnsi="Volte" w:cs="Arial"/>
          <w:sz w:val="24"/>
          <w:szCs w:val="20"/>
        </w:rPr>
        <w:t xml:space="preserve">hird Party Courier </w:t>
      </w:r>
      <w:r>
        <w:rPr>
          <w:rFonts w:ascii="Volte" w:eastAsia="Times New Roman" w:hAnsi="Volte" w:cs="Arial"/>
          <w:sz w:val="24"/>
          <w:szCs w:val="20"/>
        </w:rPr>
        <w:t>–</w:t>
      </w:r>
      <w:r w:rsidRPr="001553B8">
        <w:rPr>
          <w:rFonts w:ascii="Volte" w:eastAsia="Times New Roman" w:hAnsi="Volte" w:cs="Arial"/>
          <w:sz w:val="24"/>
          <w:szCs w:val="20"/>
        </w:rPr>
        <w:t xml:space="preserve"> DPD</w:t>
      </w:r>
      <w:r>
        <w:rPr>
          <w:rFonts w:ascii="Volte" w:eastAsia="Times New Roman" w:hAnsi="Volte" w:cs="Arial"/>
          <w:sz w:val="24"/>
          <w:szCs w:val="20"/>
        </w:rPr>
        <w:t xml:space="preserve">. They offer a variety of services shown below. We offer free delivery at £150 and up for any </w:t>
      </w:r>
      <w:proofErr w:type="gramStart"/>
      <w:r w:rsidRPr="00E62550">
        <w:rPr>
          <w:rFonts w:ascii="Volte" w:eastAsia="Times New Roman" w:hAnsi="Volte" w:cs="Arial"/>
          <w:b/>
          <w:bCs/>
          <w:i/>
          <w:iCs/>
          <w:sz w:val="24"/>
          <w:szCs w:val="20"/>
          <w:u w:val="single"/>
        </w:rPr>
        <w:t>week</w:t>
      </w:r>
      <w:r w:rsidR="00E62550" w:rsidRPr="00E62550">
        <w:rPr>
          <w:rFonts w:ascii="Volte" w:eastAsia="Times New Roman" w:hAnsi="Volte" w:cs="Arial"/>
          <w:b/>
          <w:bCs/>
          <w:i/>
          <w:iCs/>
          <w:sz w:val="24"/>
          <w:szCs w:val="20"/>
          <w:u w:val="single"/>
        </w:rPr>
        <w:t xml:space="preserve"> day</w:t>
      </w:r>
      <w:proofErr w:type="gramEnd"/>
      <w:r>
        <w:rPr>
          <w:rFonts w:ascii="Volte" w:eastAsia="Times New Roman" w:hAnsi="Volte" w:cs="Arial"/>
          <w:sz w:val="24"/>
          <w:szCs w:val="20"/>
        </w:rPr>
        <w:t xml:space="preserve"> delivery service.</w:t>
      </w:r>
    </w:p>
    <w:p w14:paraId="4F041F94" w14:textId="6694B6F3" w:rsidR="005E1508" w:rsidRPr="001553B8" w:rsidRDefault="005E1508" w:rsidP="001553B8">
      <w:pPr>
        <w:widowControl w:val="0"/>
        <w:spacing w:after="0" w:line="240" w:lineRule="auto"/>
        <w:rPr>
          <w:rFonts w:ascii="Volte" w:eastAsia="Times New Roman" w:hAnsi="Volte" w:cs="Arial"/>
          <w:sz w:val="24"/>
          <w:szCs w:val="20"/>
        </w:rPr>
      </w:pPr>
    </w:p>
    <w:tbl>
      <w:tblPr>
        <w:tblStyle w:val="TableGrid"/>
        <w:tblW w:w="0" w:type="auto"/>
        <w:tblLook w:val="04A0" w:firstRow="1" w:lastRow="0" w:firstColumn="1" w:lastColumn="0" w:noHBand="0" w:noVBand="1"/>
      </w:tblPr>
      <w:tblGrid>
        <w:gridCol w:w="4508"/>
        <w:gridCol w:w="4508"/>
      </w:tblGrid>
      <w:tr w:rsidR="00C11E5E" w:rsidRPr="001553B8" w14:paraId="0B24A171" w14:textId="77777777" w:rsidTr="00111316">
        <w:tc>
          <w:tcPr>
            <w:tcW w:w="4508" w:type="dxa"/>
            <w:shd w:val="clear" w:color="auto" w:fill="DEEAF6" w:themeFill="accent5" w:themeFillTint="33"/>
          </w:tcPr>
          <w:p w14:paraId="3FB4A379" w14:textId="77777777" w:rsidR="00C11E5E" w:rsidRPr="001553B8" w:rsidRDefault="00C11E5E" w:rsidP="00111316">
            <w:pPr>
              <w:widowControl w:val="0"/>
              <w:rPr>
                <w:rFonts w:ascii="Volte" w:eastAsia="Times New Roman" w:hAnsi="Volte" w:cs="Arial"/>
                <w:sz w:val="24"/>
                <w:szCs w:val="20"/>
              </w:rPr>
            </w:pPr>
            <w:r>
              <w:rPr>
                <w:rFonts w:ascii="Volte" w:eastAsia="Times New Roman" w:hAnsi="Volte" w:cs="Arial"/>
                <w:sz w:val="24"/>
                <w:szCs w:val="20"/>
              </w:rPr>
              <w:t>Express (</w:t>
            </w:r>
            <w:proofErr w:type="gramStart"/>
            <w:r>
              <w:rPr>
                <w:rFonts w:ascii="Volte" w:eastAsia="Times New Roman" w:hAnsi="Volte" w:cs="Arial"/>
                <w:sz w:val="24"/>
                <w:szCs w:val="20"/>
              </w:rPr>
              <w:t>week day</w:t>
            </w:r>
            <w:proofErr w:type="gramEnd"/>
            <w:r>
              <w:rPr>
                <w:rFonts w:ascii="Volte" w:eastAsia="Times New Roman" w:hAnsi="Volte" w:cs="Arial"/>
                <w:sz w:val="24"/>
                <w:szCs w:val="20"/>
              </w:rPr>
              <w:t>)</w:t>
            </w:r>
          </w:p>
        </w:tc>
        <w:tc>
          <w:tcPr>
            <w:tcW w:w="4508" w:type="dxa"/>
            <w:shd w:val="clear" w:color="auto" w:fill="DEEAF6" w:themeFill="accent5" w:themeFillTint="33"/>
          </w:tcPr>
          <w:p w14:paraId="0FF02769" w14:textId="77777777" w:rsidR="00C11E5E" w:rsidRPr="001553B8" w:rsidRDefault="00C11E5E" w:rsidP="00111316">
            <w:pPr>
              <w:widowControl w:val="0"/>
              <w:rPr>
                <w:rFonts w:ascii="Volte" w:eastAsia="Times New Roman" w:hAnsi="Volte" w:cs="Arial"/>
                <w:sz w:val="24"/>
                <w:szCs w:val="20"/>
              </w:rPr>
            </w:pPr>
            <w:r w:rsidRPr="001553B8">
              <w:rPr>
                <w:rFonts w:ascii="Volte" w:eastAsia="Times New Roman" w:hAnsi="Volte" w:cs="Arial"/>
                <w:sz w:val="24"/>
                <w:szCs w:val="20"/>
              </w:rPr>
              <w:t>Up to 24 kilos</w:t>
            </w:r>
            <w:r>
              <w:rPr>
                <w:rFonts w:ascii="Volte" w:eastAsia="Times New Roman" w:hAnsi="Volte" w:cs="Arial"/>
                <w:sz w:val="24"/>
                <w:szCs w:val="20"/>
              </w:rPr>
              <w:t>/ 1 box</w:t>
            </w:r>
            <w:r w:rsidRPr="001553B8">
              <w:rPr>
                <w:rFonts w:ascii="Volte" w:eastAsia="Times New Roman" w:hAnsi="Volte" w:cs="Arial"/>
                <w:sz w:val="24"/>
                <w:szCs w:val="20"/>
              </w:rPr>
              <w:t xml:space="preserve"> - £</w:t>
            </w:r>
            <w:r>
              <w:rPr>
                <w:rFonts w:ascii="Volte" w:eastAsia="Times New Roman" w:hAnsi="Volte" w:cs="Arial"/>
                <w:sz w:val="24"/>
                <w:szCs w:val="20"/>
              </w:rPr>
              <w:t>7.50</w:t>
            </w:r>
          </w:p>
        </w:tc>
      </w:tr>
      <w:tr w:rsidR="00C11E5E" w:rsidRPr="001553B8" w14:paraId="37DDFB28" w14:textId="77777777" w:rsidTr="00111316">
        <w:tc>
          <w:tcPr>
            <w:tcW w:w="4508" w:type="dxa"/>
            <w:shd w:val="clear" w:color="auto" w:fill="DEEAF6" w:themeFill="accent5" w:themeFillTint="33"/>
          </w:tcPr>
          <w:p w14:paraId="17522BAB" w14:textId="77777777" w:rsidR="00C11E5E" w:rsidRPr="001553B8" w:rsidRDefault="00C11E5E" w:rsidP="00111316">
            <w:pPr>
              <w:widowControl w:val="0"/>
              <w:rPr>
                <w:rFonts w:ascii="Volte" w:eastAsia="Times New Roman" w:hAnsi="Volte" w:cs="Arial"/>
                <w:sz w:val="24"/>
                <w:szCs w:val="20"/>
              </w:rPr>
            </w:pPr>
            <w:r>
              <w:rPr>
                <w:rFonts w:ascii="Volte" w:eastAsia="Times New Roman" w:hAnsi="Volte" w:cs="Arial"/>
                <w:sz w:val="24"/>
                <w:szCs w:val="20"/>
              </w:rPr>
              <w:t xml:space="preserve">Takes 24- 48hrs from time of </w:t>
            </w:r>
            <w:r w:rsidRPr="00AA5292">
              <w:rPr>
                <w:rFonts w:ascii="Volte" w:eastAsia="Times New Roman" w:hAnsi="Volte" w:cs="Arial"/>
                <w:b/>
                <w:bCs/>
                <w:i/>
                <w:iCs/>
                <w:sz w:val="24"/>
                <w:szCs w:val="20"/>
              </w:rPr>
              <w:t>dispatch</w:t>
            </w:r>
          </w:p>
        </w:tc>
        <w:tc>
          <w:tcPr>
            <w:tcW w:w="4508" w:type="dxa"/>
            <w:shd w:val="clear" w:color="auto" w:fill="DEEAF6" w:themeFill="accent5" w:themeFillTint="33"/>
          </w:tcPr>
          <w:p w14:paraId="4661FAC4" w14:textId="77777777" w:rsidR="00C11E5E" w:rsidRPr="001553B8" w:rsidRDefault="00C11E5E" w:rsidP="00111316">
            <w:pPr>
              <w:widowControl w:val="0"/>
              <w:rPr>
                <w:rFonts w:ascii="Volte" w:eastAsia="Times New Roman" w:hAnsi="Volte" w:cs="Arial"/>
                <w:sz w:val="24"/>
                <w:szCs w:val="20"/>
              </w:rPr>
            </w:pPr>
            <w:r w:rsidRPr="001553B8">
              <w:rPr>
                <w:rFonts w:ascii="Volte" w:eastAsia="Times New Roman" w:hAnsi="Volte" w:cs="Arial"/>
                <w:sz w:val="24"/>
                <w:szCs w:val="20"/>
              </w:rPr>
              <w:t>Up to 48 kilos</w:t>
            </w:r>
            <w:r>
              <w:rPr>
                <w:rFonts w:ascii="Volte" w:eastAsia="Times New Roman" w:hAnsi="Volte" w:cs="Arial"/>
                <w:sz w:val="24"/>
                <w:szCs w:val="20"/>
              </w:rPr>
              <w:t>/ 2 boxes</w:t>
            </w:r>
            <w:r w:rsidRPr="001553B8">
              <w:rPr>
                <w:rFonts w:ascii="Volte" w:eastAsia="Times New Roman" w:hAnsi="Volte" w:cs="Arial"/>
                <w:sz w:val="24"/>
                <w:szCs w:val="20"/>
              </w:rPr>
              <w:t xml:space="preserve"> - £</w:t>
            </w:r>
            <w:r>
              <w:rPr>
                <w:rFonts w:ascii="Volte" w:eastAsia="Times New Roman" w:hAnsi="Volte" w:cs="Arial"/>
                <w:sz w:val="24"/>
                <w:szCs w:val="20"/>
              </w:rPr>
              <w:t>12.50</w:t>
            </w:r>
          </w:p>
        </w:tc>
      </w:tr>
      <w:tr w:rsidR="00C11E5E" w:rsidRPr="001553B8" w14:paraId="49029FD4" w14:textId="77777777" w:rsidTr="00111316">
        <w:tc>
          <w:tcPr>
            <w:tcW w:w="4508" w:type="dxa"/>
            <w:shd w:val="clear" w:color="auto" w:fill="DEEAF6" w:themeFill="accent5" w:themeFillTint="33"/>
          </w:tcPr>
          <w:p w14:paraId="59F91215" w14:textId="77777777" w:rsidR="00C11E5E" w:rsidRPr="001553B8" w:rsidRDefault="00C11E5E" w:rsidP="00111316">
            <w:pPr>
              <w:widowControl w:val="0"/>
              <w:rPr>
                <w:rFonts w:ascii="Volte" w:eastAsia="Times New Roman" w:hAnsi="Volte" w:cs="Arial"/>
                <w:sz w:val="24"/>
                <w:szCs w:val="20"/>
              </w:rPr>
            </w:pPr>
          </w:p>
        </w:tc>
        <w:tc>
          <w:tcPr>
            <w:tcW w:w="4508" w:type="dxa"/>
            <w:shd w:val="clear" w:color="auto" w:fill="DEEAF6" w:themeFill="accent5" w:themeFillTint="33"/>
          </w:tcPr>
          <w:p w14:paraId="4337A6B1" w14:textId="77777777" w:rsidR="00C11E5E" w:rsidRPr="001553B8" w:rsidRDefault="00C11E5E" w:rsidP="00111316">
            <w:pPr>
              <w:widowControl w:val="0"/>
              <w:rPr>
                <w:rFonts w:ascii="Volte" w:eastAsia="Times New Roman" w:hAnsi="Volte" w:cs="Arial"/>
                <w:sz w:val="24"/>
                <w:szCs w:val="20"/>
              </w:rPr>
            </w:pPr>
            <w:r w:rsidRPr="001553B8">
              <w:rPr>
                <w:rFonts w:ascii="Volte" w:eastAsia="Times New Roman" w:hAnsi="Volte" w:cs="Arial"/>
                <w:sz w:val="24"/>
                <w:szCs w:val="20"/>
              </w:rPr>
              <w:t>Up to 72 kilos</w:t>
            </w:r>
            <w:r>
              <w:rPr>
                <w:rFonts w:ascii="Volte" w:eastAsia="Times New Roman" w:hAnsi="Volte" w:cs="Arial"/>
                <w:sz w:val="24"/>
                <w:szCs w:val="20"/>
              </w:rPr>
              <w:t>/ 3 boxes</w:t>
            </w:r>
            <w:r w:rsidRPr="001553B8">
              <w:rPr>
                <w:rFonts w:ascii="Volte" w:eastAsia="Times New Roman" w:hAnsi="Volte" w:cs="Arial"/>
                <w:sz w:val="24"/>
                <w:szCs w:val="20"/>
              </w:rPr>
              <w:t xml:space="preserve"> - £1</w:t>
            </w:r>
            <w:r>
              <w:rPr>
                <w:rFonts w:ascii="Volte" w:eastAsia="Times New Roman" w:hAnsi="Volte" w:cs="Arial"/>
                <w:sz w:val="24"/>
                <w:szCs w:val="20"/>
              </w:rPr>
              <w:t>7.50</w:t>
            </w:r>
          </w:p>
        </w:tc>
      </w:tr>
      <w:tr w:rsidR="00C11E5E" w:rsidRPr="001553B8" w14:paraId="1D02EB94" w14:textId="77777777" w:rsidTr="00111316">
        <w:tc>
          <w:tcPr>
            <w:tcW w:w="4508" w:type="dxa"/>
            <w:shd w:val="clear" w:color="auto" w:fill="FBE4D5" w:themeFill="accent2" w:themeFillTint="33"/>
          </w:tcPr>
          <w:p w14:paraId="04BA6575" w14:textId="77777777" w:rsidR="00C11E5E" w:rsidRPr="001553B8" w:rsidRDefault="00C11E5E" w:rsidP="00111316">
            <w:pPr>
              <w:widowControl w:val="0"/>
              <w:rPr>
                <w:rFonts w:ascii="Volte" w:eastAsia="Times New Roman" w:hAnsi="Volte" w:cs="Arial"/>
                <w:sz w:val="24"/>
                <w:szCs w:val="20"/>
              </w:rPr>
            </w:pPr>
            <w:r>
              <w:rPr>
                <w:rFonts w:ascii="Volte" w:eastAsia="Times New Roman" w:hAnsi="Volte" w:cs="Arial"/>
                <w:sz w:val="24"/>
                <w:szCs w:val="20"/>
              </w:rPr>
              <w:t>Express (</w:t>
            </w:r>
            <w:proofErr w:type="gramStart"/>
            <w:r>
              <w:rPr>
                <w:rFonts w:ascii="Volte" w:eastAsia="Times New Roman" w:hAnsi="Volte" w:cs="Arial"/>
                <w:sz w:val="24"/>
                <w:szCs w:val="20"/>
              </w:rPr>
              <w:t>week day</w:t>
            </w:r>
            <w:proofErr w:type="gramEnd"/>
            <w:r>
              <w:rPr>
                <w:rFonts w:ascii="Volte" w:eastAsia="Times New Roman" w:hAnsi="Volte" w:cs="Arial"/>
                <w:sz w:val="24"/>
                <w:szCs w:val="20"/>
              </w:rPr>
              <w:t>) before 12:00</w:t>
            </w:r>
          </w:p>
        </w:tc>
        <w:tc>
          <w:tcPr>
            <w:tcW w:w="4508" w:type="dxa"/>
            <w:shd w:val="clear" w:color="auto" w:fill="FBE4D5" w:themeFill="accent2" w:themeFillTint="33"/>
          </w:tcPr>
          <w:p w14:paraId="7DD2DA05" w14:textId="77777777" w:rsidR="00C11E5E" w:rsidRPr="001553B8" w:rsidRDefault="00C11E5E" w:rsidP="00111316">
            <w:pPr>
              <w:widowControl w:val="0"/>
              <w:rPr>
                <w:rFonts w:ascii="Volte" w:eastAsia="Times New Roman" w:hAnsi="Volte" w:cs="Arial"/>
                <w:sz w:val="24"/>
                <w:szCs w:val="20"/>
              </w:rPr>
            </w:pPr>
            <w:r>
              <w:rPr>
                <w:rFonts w:ascii="Volte" w:eastAsia="Times New Roman" w:hAnsi="Volte" w:cs="Arial"/>
                <w:sz w:val="24"/>
                <w:szCs w:val="20"/>
              </w:rPr>
              <w:t>Up to 24 kilos/ 1 box - £9.50</w:t>
            </w:r>
          </w:p>
        </w:tc>
      </w:tr>
      <w:tr w:rsidR="00C11E5E" w:rsidRPr="001553B8" w14:paraId="3D125627" w14:textId="77777777" w:rsidTr="00111316">
        <w:tc>
          <w:tcPr>
            <w:tcW w:w="4508" w:type="dxa"/>
            <w:shd w:val="clear" w:color="auto" w:fill="FBE4D5" w:themeFill="accent2" w:themeFillTint="33"/>
          </w:tcPr>
          <w:p w14:paraId="141446B0" w14:textId="77777777" w:rsidR="00C11E5E" w:rsidRPr="001553B8" w:rsidRDefault="00C11E5E" w:rsidP="00111316">
            <w:pPr>
              <w:widowControl w:val="0"/>
              <w:rPr>
                <w:rFonts w:ascii="Volte" w:eastAsia="Times New Roman" w:hAnsi="Volte" w:cs="Arial"/>
                <w:sz w:val="24"/>
                <w:szCs w:val="20"/>
              </w:rPr>
            </w:pPr>
          </w:p>
        </w:tc>
        <w:tc>
          <w:tcPr>
            <w:tcW w:w="4508" w:type="dxa"/>
            <w:shd w:val="clear" w:color="auto" w:fill="FBE4D5" w:themeFill="accent2" w:themeFillTint="33"/>
          </w:tcPr>
          <w:p w14:paraId="68E89112" w14:textId="77777777" w:rsidR="00C11E5E" w:rsidRPr="001553B8" w:rsidRDefault="00C11E5E" w:rsidP="00111316">
            <w:pPr>
              <w:widowControl w:val="0"/>
              <w:rPr>
                <w:rFonts w:ascii="Volte" w:eastAsia="Times New Roman" w:hAnsi="Volte" w:cs="Arial"/>
                <w:sz w:val="24"/>
                <w:szCs w:val="20"/>
              </w:rPr>
            </w:pPr>
            <w:r>
              <w:rPr>
                <w:rFonts w:ascii="Volte" w:eastAsia="Times New Roman" w:hAnsi="Volte" w:cs="Arial"/>
                <w:sz w:val="24"/>
                <w:szCs w:val="20"/>
              </w:rPr>
              <w:t>Up to 48 kilos/ 2 boxes - £16.50</w:t>
            </w:r>
          </w:p>
        </w:tc>
      </w:tr>
      <w:tr w:rsidR="00C11E5E" w:rsidRPr="001553B8" w14:paraId="0DC7705C" w14:textId="77777777" w:rsidTr="00111316">
        <w:tc>
          <w:tcPr>
            <w:tcW w:w="4508" w:type="dxa"/>
            <w:shd w:val="clear" w:color="auto" w:fill="DEEAF6" w:themeFill="accent5" w:themeFillTint="33"/>
          </w:tcPr>
          <w:p w14:paraId="037FDE41" w14:textId="77777777" w:rsidR="00C11E5E" w:rsidRPr="001553B8" w:rsidRDefault="00C11E5E" w:rsidP="00111316">
            <w:pPr>
              <w:widowControl w:val="0"/>
              <w:rPr>
                <w:rFonts w:ascii="Volte" w:eastAsia="Times New Roman" w:hAnsi="Volte" w:cs="Arial"/>
                <w:sz w:val="24"/>
                <w:szCs w:val="20"/>
              </w:rPr>
            </w:pPr>
            <w:r>
              <w:rPr>
                <w:rFonts w:ascii="Volte" w:eastAsia="Times New Roman" w:hAnsi="Volte" w:cs="Arial"/>
                <w:sz w:val="24"/>
                <w:szCs w:val="20"/>
              </w:rPr>
              <w:t>Weekend service</w:t>
            </w:r>
          </w:p>
        </w:tc>
        <w:tc>
          <w:tcPr>
            <w:tcW w:w="4508" w:type="dxa"/>
            <w:shd w:val="clear" w:color="auto" w:fill="DEEAF6" w:themeFill="accent5" w:themeFillTint="33"/>
          </w:tcPr>
          <w:p w14:paraId="5B7E0D0C" w14:textId="77777777" w:rsidR="00C11E5E" w:rsidRPr="001553B8" w:rsidRDefault="00C11E5E" w:rsidP="00111316">
            <w:pPr>
              <w:widowControl w:val="0"/>
              <w:rPr>
                <w:rFonts w:ascii="Volte" w:eastAsia="Times New Roman" w:hAnsi="Volte" w:cs="Arial"/>
                <w:sz w:val="24"/>
                <w:szCs w:val="20"/>
              </w:rPr>
            </w:pPr>
            <w:r>
              <w:rPr>
                <w:rFonts w:ascii="Volte" w:eastAsia="Times New Roman" w:hAnsi="Volte" w:cs="Arial"/>
                <w:sz w:val="24"/>
                <w:szCs w:val="20"/>
              </w:rPr>
              <w:t>Up to 24 kilos/ 1 box - £9</w:t>
            </w:r>
          </w:p>
        </w:tc>
      </w:tr>
      <w:tr w:rsidR="00C11E5E" w:rsidRPr="001553B8" w14:paraId="2BBEAE08" w14:textId="77777777" w:rsidTr="00111316">
        <w:tc>
          <w:tcPr>
            <w:tcW w:w="4508" w:type="dxa"/>
            <w:shd w:val="clear" w:color="auto" w:fill="DEEAF6" w:themeFill="accent5" w:themeFillTint="33"/>
          </w:tcPr>
          <w:p w14:paraId="372E3B96" w14:textId="77777777" w:rsidR="00C11E5E" w:rsidRDefault="00C11E5E" w:rsidP="00111316">
            <w:pPr>
              <w:widowControl w:val="0"/>
              <w:rPr>
                <w:rFonts w:ascii="Volte" w:eastAsia="Times New Roman" w:hAnsi="Volte" w:cs="Arial"/>
                <w:sz w:val="24"/>
                <w:szCs w:val="20"/>
              </w:rPr>
            </w:pPr>
            <w:r>
              <w:rPr>
                <w:rFonts w:ascii="Volte" w:eastAsia="Times New Roman" w:hAnsi="Volte" w:cs="Arial"/>
                <w:sz w:val="24"/>
                <w:szCs w:val="20"/>
              </w:rPr>
              <w:t>Deliveries that arrive on Saturday</w:t>
            </w:r>
          </w:p>
        </w:tc>
        <w:tc>
          <w:tcPr>
            <w:tcW w:w="4508" w:type="dxa"/>
            <w:shd w:val="clear" w:color="auto" w:fill="DEEAF6" w:themeFill="accent5" w:themeFillTint="33"/>
          </w:tcPr>
          <w:p w14:paraId="03B0ABE2" w14:textId="77777777" w:rsidR="00C11E5E" w:rsidRPr="001553B8" w:rsidRDefault="00C11E5E" w:rsidP="00111316">
            <w:pPr>
              <w:widowControl w:val="0"/>
              <w:rPr>
                <w:rFonts w:ascii="Volte" w:eastAsia="Times New Roman" w:hAnsi="Volte" w:cs="Arial"/>
                <w:sz w:val="24"/>
                <w:szCs w:val="20"/>
              </w:rPr>
            </w:pPr>
            <w:r>
              <w:rPr>
                <w:rFonts w:ascii="Volte" w:eastAsia="Times New Roman" w:hAnsi="Volte" w:cs="Arial"/>
                <w:sz w:val="24"/>
                <w:szCs w:val="20"/>
              </w:rPr>
              <w:t>Up to 48 kilos/ 2 boxes - £16</w:t>
            </w:r>
          </w:p>
        </w:tc>
      </w:tr>
    </w:tbl>
    <w:p w14:paraId="2D23704C" w14:textId="122390B1" w:rsidR="005E1508" w:rsidRDefault="005E1508" w:rsidP="001553B8">
      <w:pPr>
        <w:widowControl w:val="0"/>
        <w:spacing w:after="0" w:line="240" w:lineRule="auto"/>
        <w:rPr>
          <w:rFonts w:ascii="Volte" w:eastAsia="Times New Roman" w:hAnsi="Volte" w:cs="Arial"/>
          <w:sz w:val="24"/>
          <w:szCs w:val="20"/>
        </w:rPr>
      </w:pPr>
      <w:r w:rsidRPr="001553B8">
        <w:rPr>
          <w:rFonts w:ascii="Volte" w:eastAsia="Times New Roman" w:hAnsi="Volte" w:cs="Arial"/>
          <w:sz w:val="24"/>
          <w:szCs w:val="20"/>
        </w:rPr>
        <w:br/>
        <w:t>Please note that shipping charges are per box (maximum of 24kg) some of our chillies/ herbs are voluminous and extra boxes may be needed.</w:t>
      </w:r>
    </w:p>
    <w:p w14:paraId="79729589" w14:textId="3BDFB4A9" w:rsidR="00E62550" w:rsidRDefault="00E62550" w:rsidP="001553B8">
      <w:pPr>
        <w:widowControl w:val="0"/>
        <w:spacing w:after="0" w:line="240" w:lineRule="auto"/>
        <w:rPr>
          <w:rFonts w:ascii="Volte" w:eastAsia="Times New Roman" w:hAnsi="Volte" w:cs="Arial"/>
          <w:sz w:val="24"/>
          <w:szCs w:val="20"/>
        </w:rPr>
      </w:pPr>
    </w:p>
    <w:p w14:paraId="10229608" w14:textId="7F8953BE" w:rsidR="00E62550" w:rsidRPr="001553B8" w:rsidRDefault="00E62550" w:rsidP="001553B8">
      <w:pPr>
        <w:widowControl w:val="0"/>
        <w:spacing w:after="0" w:line="240" w:lineRule="auto"/>
        <w:rPr>
          <w:rFonts w:ascii="Volte" w:eastAsia="Times New Roman" w:hAnsi="Volte" w:cs="Arial"/>
          <w:sz w:val="24"/>
          <w:szCs w:val="20"/>
        </w:rPr>
      </w:pPr>
      <w:r>
        <w:rPr>
          <w:rFonts w:ascii="Volte" w:eastAsia="Times New Roman" w:hAnsi="Volte" w:cs="Arial"/>
          <w:sz w:val="24"/>
          <w:szCs w:val="20"/>
        </w:rPr>
        <w:t>DPD do offer even more services like before 10:30 am and Sunday delivery days. Please request for more information.</w:t>
      </w:r>
    </w:p>
    <w:p w14:paraId="4EF724B0" w14:textId="77777777" w:rsidR="001553B8" w:rsidRDefault="001553B8" w:rsidP="001553B8">
      <w:pPr>
        <w:widowControl w:val="0"/>
        <w:spacing w:after="0" w:line="240" w:lineRule="auto"/>
        <w:rPr>
          <w:rFonts w:ascii="Volte" w:eastAsia="Times New Roman" w:hAnsi="Volte" w:cs="Arial"/>
          <w:sz w:val="24"/>
          <w:szCs w:val="20"/>
        </w:rPr>
      </w:pPr>
    </w:p>
    <w:p w14:paraId="7C95185C" w14:textId="77777777" w:rsidR="00E62550" w:rsidRPr="001553B8" w:rsidRDefault="00E62550" w:rsidP="00E62550">
      <w:pPr>
        <w:widowControl w:val="0"/>
        <w:spacing w:after="0" w:line="240" w:lineRule="auto"/>
        <w:rPr>
          <w:rFonts w:ascii="Volte" w:eastAsia="Times New Roman" w:hAnsi="Volte" w:cs="Arial"/>
          <w:sz w:val="24"/>
          <w:szCs w:val="20"/>
        </w:rPr>
      </w:pPr>
      <w:r w:rsidRPr="001553B8">
        <w:rPr>
          <w:rFonts w:ascii="Volte" w:eastAsia="Times New Roman" w:hAnsi="Volte" w:cs="Arial"/>
          <w:sz w:val="24"/>
          <w:szCs w:val="20"/>
        </w:rPr>
        <w:t>Pallet Service:</w:t>
      </w:r>
    </w:p>
    <w:p w14:paraId="7ED46C7E" w14:textId="77777777" w:rsidR="00E62550" w:rsidRPr="001553B8" w:rsidRDefault="00E62550" w:rsidP="00E62550">
      <w:pPr>
        <w:widowControl w:val="0"/>
        <w:spacing w:after="0" w:line="240" w:lineRule="auto"/>
        <w:rPr>
          <w:rFonts w:ascii="Volte" w:eastAsia="Times New Roman" w:hAnsi="Volte" w:cs="Arial"/>
          <w:sz w:val="24"/>
          <w:szCs w:val="20"/>
        </w:rPr>
      </w:pPr>
      <w:r>
        <w:rPr>
          <w:rFonts w:ascii="Volte" w:eastAsia="Times New Roman" w:hAnsi="Volte" w:cs="Arial"/>
          <w:sz w:val="24"/>
          <w:szCs w:val="20"/>
        </w:rPr>
        <w:t>Orders of</w:t>
      </w:r>
      <w:r w:rsidRPr="001553B8">
        <w:rPr>
          <w:rFonts w:ascii="Volte" w:eastAsia="Times New Roman" w:hAnsi="Volte" w:cs="Arial"/>
          <w:sz w:val="24"/>
          <w:szCs w:val="20"/>
        </w:rPr>
        <w:t xml:space="preserve"> 1</w:t>
      </w:r>
      <w:r>
        <w:rPr>
          <w:rFonts w:ascii="Volte" w:eastAsia="Times New Roman" w:hAnsi="Volte" w:cs="Arial"/>
          <w:sz w:val="24"/>
          <w:szCs w:val="20"/>
        </w:rPr>
        <w:t>0</w:t>
      </w:r>
      <w:r w:rsidRPr="001553B8">
        <w:rPr>
          <w:rFonts w:ascii="Volte" w:eastAsia="Times New Roman" w:hAnsi="Volte" w:cs="Arial"/>
          <w:sz w:val="24"/>
          <w:szCs w:val="20"/>
        </w:rPr>
        <w:t>0kg</w:t>
      </w:r>
      <w:r>
        <w:rPr>
          <w:rFonts w:ascii="Volte" w:eastAsia="Times New Roman" w:hAnsi="Volte" w:cs="Arial"/>
          <w:sz w:val="24"/>
          <w:szCs w:val="20"/>
        </w:rPr>
        <w:t xml:space="preserve"> or more may be sent by pallet</w:t>
      </w:r>
      <w:r w:rsidRPr="001553B8">
        <w:rPr>
          <w:rFonts w:ascii="Volte" w:eastAsia="Times New Roman" w:hAnsi="Volte" w:cs="Arial"/>
          <w:sz w:val="24"/>
          <w:szCs w:val="20"/>
        </w:rPr>
        <w:t>. Prices start from £3</w:t>
      </w:r>
      <w:r>
        <w:rPr>
          <w:rFonts w:ascii="Volte" w:eastAsia="Times New Roman" w:hAnsi="Volte" w:cs="Arial"/>
          <w:sz w:val="24"/>
          <w:szCs w:val="20"/>
        </w:rPr>
        <w:t>5</w:t>
      </w:r>
      <w:r w:rsidRPr="001553B8">
        <w:rPr>
          <w:rFonts w:ascii="Volte" w:eastAsia="Times New Roman" w:hAnsi="Volte" w:cs="Arial"/>
          <w:sz w:val="24"/>
          <w:szCs w:val="20"/>
        </w:rPr>
        <w:t xml:space="preserve">.00 </w:t>
      </w:r>
      <w:r>
        <w:rPr>
          <w:rFonts w:ascii="Volte" w:eastAsia="Times New Roman" w:hAnsi="Volte" w:cs="Arial"/>
          <w:sz w:val="24"/>
          <w:szCs w:val="20"/>
        </w:rPr>
        <w:t xml:space="preserve">and </w:t>
      </w:r>
      <w:r w:rsidRPr="001553B8">
        <w:rPr>
          <w:rFonts w:ascii="Volte" w:eastAsia="Times New Roman" w:hAnsi="Volte" w:cs="Arial"/>
          <w:sz w:val="24"/>
          <w:szCs w:val="20"/>
        </w:rPr>
        <w:t xml:space="preserve">are dependent on weight, </w:t>
      </w:r>
      <w:proofErr w:type="gramStart"/>
      <w:r w:rsidRPr="001553B8">
        <w:rPr>
          <w:rFonts w:ascii="Volte" w:eastAsia="Times New Roman" w:hAnsi="Volte" w:cs="Arial"/>
          <w:sz w:val="24"/>
          <w:szCs w:val="20"/>
        </w:rPr>
        <w:t>location</w:t>
      </w:r>
      <w:proofErr w:type="gramEnd"/>
      <w:r w:rsidRPr="001553B8">
        <w:rPr>
          <w:rFonts w:ascii="Volte" w:eastAsia="Times New Roman" w:hAnsi="Volte" w:cs="Arial"/>
          <w:sz w:val="24"/>
          <w:szCs w:val="20"/>
        </w:rPr>
        <w:t xml:space="preserve"> and speed. Please contact info@coolchile.co.uk or call 0208 969 5640 to discuss more options. </w:t>
      </w:r>
    </w:p>
    <w:p w14:paraId="1CDB98D4" w14:textId="77777777" w:rsidR="001553B8" w:rsidRDefault="001553B8" w:rsidP="001553B8">
      <w:pPr>
        <w:widowControl w:val="0"/>
        <w:spacing w:after="0" w:line="240" w:lineRule="auto"/>
        <w:rPr>
          <w:rFonts w:ascii="Volte" w:eastAsia="Times New Roman" w:hAnsi="Volte" w:cs="Arial"/>
          <w:sz w:val="24"/>
          <w:szCs w:val="20"/>
        </w:rPr>
      </w:pPr>
    </w:p>
    <w:p w14:paraId="205763C6" w14:textId="2F82C5C6" w:rsidR="005C62ED" w:rsidRPr="001553B8" w:rsidRDefault="005C62ED" w:rsidP="001553B8">
      <w:pPr>
        <w:widowControl w:val="0"/>
        <w:spacing w:after="0" w:line="240" w:lineRule="auto"/>
        <w:rPr>
          <w:rFonts w:ascii="Volte" w:eastAsia="Times New Roman" w:hAnsi="Volte" w:cs="Arial"/>
          <w:sz w:val="24"/>
          <w:szCs w:val="20"/>
        </w:rPr>
      </w:pPr>
      <w:r w:rsidRPr="001553B8">
        <w:rPr>
          <w:rFonts w:ascii="Volte" w:eastAsia="Times New Roman" w:hAnsi="Volte" w:cs="Arial"/>
          <w:sz w:val="24"/>
          <w:szCs w:val="20"/>
        </w:rPr>
        <w:t>Outside the UK</w:t>
      </w:r>
      <w:r w:rsidR="001553B8">
        <w:rPr>
          <w:rFonts w:ascii="Volte" w:eastAsia="Times New Roman" w:hAnsi="Volte" w:cs="Arial"/>
          <w:sz w:val="24"/>
          <w:szCs w:val="20"/>
        </w:rPr>
        <w:t>:</w:t>
      </w:r>
    </w:p>
    <w:p w14:paraId="539B6D7C" w14:textId="77777777" w:rsidR="005C62ED" w:rsidRPr="001553B8" w:rsidRDefault="005C62ED" w:rsidP="001553B8">
      <w:pPr>
        <w:widowControl w:val="0"/>
        <w:spacing w:after="0" w:line="240" w:lineRule="auto"/>
        <w:rPr>
          <w:rFonts w:ascii="Volte" w:eastAsia="Times New Roman" w:hAnsi="Volte" w:cs="Arial"/>
          <w:sz w:val="24"/>
          <w:szCs w:val="20"/>
        </w:rPr>
      </w:pPr>
      <w:r w:rsidRPr="001553B8">
        <w:rPr>
          <w:rFonts w:ascii="Volte" w:eastAsia="Times New Roman" w:hAnsi="Volte" w:cs="Arial"/>
          <w:sz w:val="24"/>
          <w:szCs w:val="20"/>
        </w:rPr>
        <w:t xml:space="preserve">For all prices outside the UK you can visit </w:t>
      </w:r>
      <w:hyperlink r:id="rId8" w:history="1">
        <w:r w:rsidRPr="001553B8">
          <w:rPr>
            <w:rFonts w:ascii="Volte" w:eastAsia="Times New Roman" w:hAnsi="Volte" w:cs="Arial"/>
            <w:sz w:val="24"/>
            <w:szCs w:val="20"/>
          </w:rPr>
          <w:t>www.coolchile.co.uk/delivery-and-returns</w:t>
        </w:r>
      </w:hyperlink>
    </w:p>
    <w:p w14:paraId="0CC3FDA0" w14:textId="77777777" w:rsidR="005C62ED" w:rsidRPr="001553B8" w:rsidRDefault="005C62ED" w:rsidP="001553B8">
      <w:pPr>
        <w:widowControl w:val="0"/>
        <w:spacing w:after="0" w:line="240" w:lineRule="auto"/>
        <w:rPr>
          <w:rFonts w:ascii="Volte" w:eastAsia="Times New Roman" w:hAnsi="Volte" w:cs="Arial"/>
          <w:sz w:val="24"/>
          <w:szCs w:val="20"/>
        </w:rPr>
      </w:pPr>
    </w:p>
    <w:p w14:paraId="55E592DA" w14:textId="77777777" w:rsidR="005C62ED" w:rsidRPr="001553B8" w:rsidRDefault="005C62ED" w:rsidP="001553B8">
      <w:pPr>
        <w:widowControl w:val="0"/>
        <w:spacing w:after="0" w:line="240" w:lineRule="auto"/>
        <w:rPr>
          <w:rFonts w:ascii="Volte" w:eastAsia="Times New Roman" w:hAnsi="Volte" w:cs="Arial"/>
          <w:sz w:val="24"/>
          <w:szCs w:val="20"/>
        </w:rPr>
      </w:pPr>
      <w:r w:rsidRPr="001553B8">
        <w:rPr>
          <w:rFonts w:ascii="Volte" w:eastAsia="Times New Roman" w:hAnsi="Volte" w:cs="Arial"/>
          <w:sz w:val="24"/>
          <w:szCs w:val="20"/>
        </w:rPr>
        <w:t xml:space="preserve">6. </w:t>
      </w:r>
      <w:r w:rsidRPr="001553B8">
        <w:rPr>
          <w:rFonts w:ascii="Volte" w:eastAsia="Times New Roman" w:hAnsi="Volte" w:cs="Arial"/>
          <w:b/>
          <w:bCs/>
          <w:sz w:val="24"/>
          <w:szCs w:val="20"/>
        </w:rPr>
        <w:t>Tortillas</w:t>
      </w:r>
    </w:p>
    <w:p w14:paraId="633FAA15" w14:textId="77777777" w:rsidR="005C62ED" w:rsidRPr="001553B8" w:rsidRDefault="005C62ED" w:rsidP="001553B8">
      <w:pPr>
        <w:widowControl w:val="0"/>
        <w:spacing w:after="0" w:line="240" w:lineRule="auto"/>
        <w:rPr>
          <w:rFonts w:ascii="Volte" w:eastAsia="Times New Roman" w:hAnsi="Volte" w:cs="Arial"/>
          <w:sz w:val="24"/>
          <w:szCs w:val="20"/>
        </w:rPr>
      </w:pPr>
      <w:r w:rsidRPr="001553B8">
        <w:rPr>
          <w:rFonts w:ascii="Volte" w:eastAsia="Times New Roman" w:hAnsi="Volte" w:cs="Arial"/>
          <w:sz w:val="24"/>
          <w:szCs w:val="20"/>
        </w:rPr>
        <w:t>Our tortillas are made fresh to order therefore you will be obliged to accept all orders once they have been made. If tortillas are being sent by 3rd party carriers our shipping days are Monday to Thursday.</w:t>
      </w:r>
    </w:p>
    <w:p w14:paraId="1C6CCF42" w14:textId="77777777" w:rsidR="005C62ED" w:rsidRPr="001553B8" w:rsidRDefault="005C62ED" w:rsidP="001553B8">
      <w:pPr>
        <w:widowControl w:val="0"/>
        <w:spacing w:after="0" w:line="240" w:lineRule="auto"/>
        <w:rPr>
          <w:rFonts w:ascii="Volte" w:eastAsia="Times New Roman" w:hAnsi="Volte" w:cs="Arial"/>
          <w:sz w:val="24"/>
          <w:szCs w:val="20"/>
        </w:rPr>
      </w:pPr>
    </w:p>
    <w:p w14:paraId="1557D279" w14:textId="77777777" w:rsidR="005C62ED" w:rsidRPr="001553B8" w:rsidRDefault="005C62ED" w:rsidP="001553B8">
      <w:pPr>
        <w:widowControl w:val="0"/>
        <w:spacing w:after="0" w:line="240" w:lineRule="auto"/>
        <w:rPr>
          <w:rFonts w:ascii="Volte" w:eastAsia="Times New Roman" w:hAnsi="Volte" w:cs="Arial"/>
          <w:sz w:val="24"/>
          <w:szCs w:val="20"/>
        </w:rPr>
      </w:pPr>
      <w:r w:rsidRPr="001553B8">
        <w:rPr>
          <w:rFonts w:ascii="Volte" w:eastAsia="Times New Roman" w:hAnsi="Volte" w:cs="Arial"/>
          <w:sz w:val="24"/>
          <w:szCs w:val="20"/>
        </w:rPr>
        <w:t xml:space="preserve">7. </w:t>
      </w:r>
      <w:r w:rsidRPr="001553B8">
        <w:rPr>
          <w:rFonts w:ascii="Volte" w:eastAsia="Times New Roman" w:hAnsi="Volte" w:cs="Arial"/>
          <w:b/>
          <w:bCs/>
          <w:sz w:val="24"/>
          <w:szCs w:val="20"/>
        </w:rPr>
        <w:t>Damages / Shortages</w:t>
      </w:r>
    </w:p>
    <w:p w14:paraId="653227F9" w14:textId="0CD6EFEC" w:rsidR="005C62ED" w:rsidRPr="001553B8" w:rsidRDefault="005C62ED" w:rsidP="001553B8">
      <w:pPr>
        <w:widowControl w:val="0"/>
        <w:spacing w:after="0" w:line="240" w:lineRule="auto"/>
        <w:rPr>
          <w:rFonts w:ascii="Volte" w:eastAsia="Times New Roman" w:hAnsi="Volte" w:cs="Arial"/>
          <w:sz w:val="24"/>
          <w:szCs w:val="20"/>
        </w:rPr>
      </w:pPr>
      <w:r w:rsidRPr="001553B8">
        <w:rPr>
          <w:rFonts w:ascii="Volte" w:eastAsia="Times New Roman" w:hAnsi="Volte" w:cs="Arial"/>
          <w:sz w:val="24"/>
          <w:szCs w:val="20"/>
        </w:rPr>
        <w:t xml:space="preserve">If your box arrives </w:t>
      </w:r>
      <w:proofErr w:type="gramStart"/>
      <w:r w:rsidRPr="001553B8">
        <w:rPr>
          <w:rFonts w:ascii="Volte" w:eastAsia="Times New Roman" w:hAnsi="Volte" w:cs="Arial"/>
          <w:sz w:val="24"/>
          <w:szCs w:val="20"/>
        </w:rPr>
        <w:t>damaged</w:t>
      </w:r>
      <w:proofErr w:type="gramEnd"/>
      <w:r w:rsidRPr="001553B8">
        <w:rPr>
          <w:rFonts w:ascii="Volte" w:eastAsia="Times New Roman" w:hAnsi="Volte" w:cs="Arial"/>
          <w:sz w:val="24"/>
          <w:szCs w:val="20"/>
        </w:rPr>
        <w:t xml:space="preserve"> you will need to sign accordingly. The office must be informed in writing of any shortages within 48 hours of receiving the goods and if </w:t>
      </w:r>
      <w:proofErr w:type="gramStart"/>
      <w:r w:rsidRPr="001553B8">
        <w:rPr>
          <w:rFonts w:ascii="Volte" w:eastAsia="Times New Roman" w:hAnsi="Volte" w:cs="Arial"/>
          <w:sz w:val="24"/>
          <w:szCs w:val="20"/>
        </w:rPr>
        <w:t>possible</w:t>
      </w:r>
      <w:proofErr w:type="gramEnd"/>
      <w:r w:rsidRPr="001553B8">
        <w:rPr>
          <w:rFonts w:ascii="Volte" w:eastAsia="Times New Roman" w:hAnsi="Volte" w:cs="Arial"/>
          <w:sz w:val="24"/>
          <w:szCs w:val="20"/>
        </w:rPr>
        <w:t xml:space="preserve"> please also send photographic evidence to </w:t>
      </w:r>
      <w:r w:rsidR="005E1508" w:rsidRPr="001553B8">
        <w:rPr>
          <w:rFonts w:ascii="Volte" w:eastAsia="Times New Roman" w:hAnsi="Volte" w:cs="Arial"/>
          <w:sz w:val="24"/>
          <w:szCs w:val="20"/>
        </w:rPr>
        <w:t>info</w:t>
      </w:r>
      <w:r w:rsidRPr="001553B8">
        <w:rPr>
          <w:rFonts w:ascii="Volte" w:eastAsia="Times New Roman" w:hAnsi="Volte" w:cs="Arial"/>
          <w:sz w:val="24"/>
          <w:szCs w:val="20"/>
        </w:rPr>
        <w:t>@coolchile.co.uk</w:t>
      </w:r>
    </w:p>
    <w:p w14:paraId="50346841" w14:textId="77777777" w:rsidR="005C62ED" w:rsidRPr="001553B8" w:rsidRDefault="005C62ED" w:rsidP="001553B8">
      <w:pPr>
        <w:widowControl w:val="0"/>
        <w:spacing w:after="0" w:line="240" w:lineRule="auto"/>
        <w:rPr>
          <w:rFonts w:ascii="Volte" w:eastAsia="Times New Roman" w:hAnsi="Volte" w:cs="Arial"/>
          <w:sz w:val="24"/>
          <w:szCs w:val="20"/>
        </w:rPr>
      </w:pPr>
    </w:p>
    <w:p w14:paraId="45E63EE9" w14:textId="77777777" w:rsidR="00E62550" w:rsidRDefault="00E62550" w:rsidP="001553B8">
      <w:pPr>
        <w:widowControl w:val="0"/>
        <w:spacing w:after="0" w:line="240" w:lineRule="auto"/>
        <w:rPr>
          <w:rFonts w:ascii="Volte" w:eastAsia="Times New Roman" w:hAnsi="Volte" w:cs="Arial"/>
          <w:sz w:val="24"/>
          <w:szCs w:val="20"/>
        </w:rPr>
      </w:pPr>
    </w:p>
    <w:p w14:paraId="05905591" w14:textId="1CA6CBD4" w:rsidR="005C62ED" w:rsidRPr="001553B8" w:rsidRDefault="005C62ED" w:rsidP="001553B8">
      <w:pPr>
        <w:widowControl w:val="0"/>
        <w:spacing w:after="0" w:line="240" w:lineRule="auto"/>
        <w:rPr>
          <w:rFonts w:ascii="Volte" w:eastAsia="Times New Roman" w:hAnsi="Volte" w:cs="Arial"/>
          <w:sz w:val="24"/>
          <w:szCs w:val="20"/>
        </w:rPr>
      </w:pPr>
      <w:r w:rsidRPr="001553B8">
        <w:rPr>
          <w:rFonts w:ascii="Volte" w:eastAsia="Times New Roman" w:hAnsi="Volte" w:cs="Arial"/>
          <w:sz w:val="24"/>
          <w:szCs w:val="20"/>
        </w:rPr>
        <w:lastRenderedPageBreak/>
        <w:t xml:space="preserve">8. </w:t>
      </w:r>
      <w:r w:rsidRPr="001553B8">
        <w:rPr>
          <w:rFonts w:ascii="Volte" w:eastAsia="Times New Roman" w:hAnsi="Volte" w:cs="Arial"/>
          <w:b/>
          <w:bCs/>
          <w:sz w:val="24"/>
          <w:szCs w:val="20"/>
        </w:rPr>
        <w:t>Contact details</w:t>
      </w:r>
    </w:p>
    <w:p w14:paraId="30CD9F11" w14:textId="4C2EFE08" w:rsidR="00B3621B" w:rsidRPr="001553B8" w:rsidRDefault="005C62ED" w:rsidP="001553B8">
      <w:pPr>
        <w:widowControl w:val="0"/>
        <w:spacing w:after="0" w:line="240" w:lineRule="auto"/>
        <w:rPr>
          <w:rFonts w:ascii="Volte" w:eastAsia="Times New Roman" w:hAnsi="Volte" w:cs="Arial"/>
          <w:sz w:val="24"/>
          <w:szCs w:val="20"/>
        </w:rPr>
      </w:pPr>
      <w:r w:rsidRPr="001553B8">
        <w:rPr>
          <w:rFonts w:ascii="Volte" w:eastAsia="Times New Roman" w:hAnsi="Volte" w:cs="Arial"/>
          <w:sz w:val="24"/>
          <w:szCs w:val="20"/>
        </w:rPr>
        <w:t>Cool Chile Company</w:t>
      </w:r>
      <w:r w:rsidR="001553B8">
        <w:rPr>
          <w:rFonts w:ascii="Volte" w:eastAsia="Times New Roman" w:hAnsi="Volte" w:cs="Arial"/>
          <w:sz w:val="24"/>
          <w:szCs w:val="20"/>
        </w:rPr>
        <w:t xml:space="preserve">, </w:t>
      </w:r>
      <w:r w:rsidR="00B3621B" w:rsidRPr="001553B8">
        <w:rPr>
          <w:rFonts w:ascii="Volte" w:eastAsia="Times New Roman" w:hAnsi="Volte" w:cs="Arial"/>
          <w:sz w:val="24"/>
          <w:szCs w:val="20"/>
        </w:rPr>
        <w:t>46 Westwood Park Trading Estate</w:t>
      </w:r>
      <w:r w:rsidR="001553B8">
        <w:rPr>
          <w:rFonts w:ascii="Volte" w:eastAsia="Times New Roman" w:hAnsi="Volte" w:cs="Arial"/>
          <w:sz w:val="24"/>
          <w:szCs w:val="20"/>
        </w:rPr>
        <w:t xml:space="preserve">, </w:t>
      </w:r>
      <w:r w:rsidR="00B3621B" w:rsidRPr="001553B8">
        <w:rPr>
          <w:rFonts w:ascii="Volte" w:eastAsia="Times New Roman" w:hAnsi="Volte" w:cs="Arial"/>
          <w:sz w:val="24"/>
          <w:szCs w:val="20"/>
        </w:rPr>
        <w:t>Concord Road</w:t>
      </w:r>
      <w:r w:rsidR="001553B8">
        <w:rPr>
          <w:rFonts w:ascii="Volte" w:eastAsia="Times New Roman" w:hAnsi="Volte" w:cs="Arial"/>
          <w:sz w:val="24"/>
          <w:szCs w:val="20"/>
        </w:rPr>
        <w:t xml:space="preserve">, </w:t>
      </w:r>
      <w:r w:rsidR="00B3621B" w:rsidRPr="001553B8">
        <w:rPr>
          <w:rFonts w:ascii="Volte" w:eastAsia="Times New Roman" w:hAnsi="Volte" w:cs="Arial"/>
          <w:sz w:val="24"/>
          <w:szCs w:val="20"/>
        </w:rPr>
        <w:t>W3 0TH</w:t>
      </w:r>
    </w:p>
    <w:p w14:paraId="150B8630" w14:textId="77777777" w:rsidR="005C62ED" w:rsidRPr="001553B8" w:rsidRDefault="005C62ED" w:rsidP="001553B8">
      <w:pPr>
        <w:widowControl w:val="0"/>
        <w:spacing w:after="0" w:line="240" w:lineRule="auto"/>
        <w:rPr>
          <w:rFonts w:ascii="Volte" w:eastAsia="Times New Roman" w:hAnsi="Volte" w:cs="Arial"/>
          <w:sz w:val="24"/>
          <w:szCs w:val="20"/>
        </w:rPr>
      </w:pPr>
      <w:r w:rsidRPr="001553B8">
        <w:rPr>
          <w:rFonts w:ascii="Volte" w:eastAsia="Times New Roman" w:hAnsi="Volte" w:cs="Arial"/>
          <w:sz w:val="24"/>
          <w:szCs w:val="20"/>
        </w:rPr>
        <w:t>+44 (0)208 969 5640</w:t>
      </w:r>
    </w:p>
    <w:p w14:paraId="7CBEA61B" w14:textId="77777777" w:rsidR="00B3621B" w:rsidRPr="001553B8" w:rsidRDefault="00B3621B" w:rsidP="001553B8">
      <w:pPr>
        <w:widowControl w:val="0"/>
        <w:spacing w:after="0" w:line="240" w:lineRule="auto"/>
        <w:rPr>
          <w:rFonts w:ascii="Volte" w:eastAsia="Times New Roman" w:hAnsi="Volte" w:cs="Arial"/>
          <w:sz w:val="24"/>
          <w:szCs w:val="20"/>
        </w:rPr>
      </w:pPr>
    </w:p>
    <w:p w14:paraId="3B4C21FF" w14:textId="77777777" w:rsidR="00E62550" w:rsidRPr="001553B8" w:rsidRDefault="00E62550" w:rsidP="00E62550">
      <w:pPr>
        <w:widowControl w:val="0"/>
        <w:spacing w:after="0" w:line="240" w:lineRule="auto"/>
        <w:rPr>
          <w:rFonts w:ascii="Volte" w:eastAsia="Times New Roman" w:hAnsi="Volte" w:cs="Arial"/>
          <w:sz w:val="24"/>
          <w:szCs w:val="20"/>
        </w:rPr>
      </w:pPr>
      <w:r w:rsidRPr="001553B8">
        <w:rPr>
          <w:rFonts w:ascii="Volte" w:eastAsia="Times New Roman" w:hAnsi="Volte" w:cs="Arial"/>
          <w:sz w:val="24"/>
          <w:szCs w:val="20"/>
        </w:rPr>
        <w:t>Orders: info@coolchile.co.uk</w:t>
      </w:r>
    </w:p>
    <w:p w14:paraId="72C10BF9" w14:textId="77777777" w:rsidR="00E62550" w:rsidRPr="001553B8" w:rsidRDefault="00E62550" w:rsidP="00E62550">
      <w:pPr>
        <w:widowControl w:val="0"/>
        <w:spacing w:after="0" w:line="240" w:lineRule="auto"/>
        <w:rPr>
          <w:rFonts w:ascii="Volte" w:eastAsia="Times New Roman" w:hAnsi="Volte" w:cs="Arial"/>
          <w:sz w:val="24"/>
          <w:szCs w:val="20"/>
        </w:rPr>
      </w:pPr>
      <w:r w:rsidRPr="001553B8">
        <w:rPr>
          <w:rFonts w:ascii="Volte" w:eastAsia="Times New Roman" w:hAnsi="Volte" w:cs="Arial"/>
          <w:sz w:val="24"/>
          <w:szCs w:val="20"/>
        </w:rPr>
        <w:t>Accounts: accounts@coolchile.co.uk</w:t>
      </w:r>
    </w:p>
    <w:p w14:paraId="72F55593" w14:textId="77777777" w:rsidR="00E62550" w:rsidRDefault="00E62550" w:rsidP="00E62550">
      <w:pPr>
        <w:widowControl w:val="0"/>
        <w:spacing w:after="0" w:line="240" w:lineRule="auto"/>
        <w:rPr>
          <w:rFonts w:ascii="Volte" w:eastAsia="Times New Roman" w:hAnsi="Volte" w:cs="Arial"/>
          <w:sz w:val="24"/>
          <w:szCs w:val="20"/>
        </w:rPr>
      </w:pPr>
      <w:r w:rsidRPr="001553B8">
        <w:rPr>
          <w:rFonts w:ascii="Volte" w:eastAsia="Times New Roman" w:hAnsi="Volte" w:cs="Arial"/>
          <w:sz w:val="24"/>
          <w:szCs w:val="20"/>
        </w:rPr>
        <w:t xml:space="preserve">Technical: </w:t>
      </w:r>
      <w:hyperlink r:id="rId9" w:history="1">
        <w:r w:rsidRPr="00AF081B">
          <w:rPr>
            <w:rStyle w:val="Hyperlink"/>
            <w:rFonts w:ascii="Volte" w:eastAsia="Times New Roman" w:hAnsi="Volte" w:cs="Arial"/>
            <w:sz w:val="24"/>
            <w:szCs w:val="20"/>
          </w:rPr>
          <w:t>technical@coolchile.co.uk</w:t>
        </w:r>
      </w:hyperlink>
    </w:p>
    <w:p w14:paraId="48E0EE00" w14:textId="77777777" w:rsidR="00E62550" w:rsidRPr="001553B8" w:rsidRDefault="00E62550" w:rsidP="00E62550">
      <w:pPr>
        <w:widowControl w:val="0"/>
        <w:spacing w:after="0" w:line="240" w:lineRule="auto"/>
        <w:rPr>
          <w:rFonts w:ascii="Volte" w:eastAsia="Times New Roman" w:hAnsi="Volte" w:cs="Arial"/>
          <w:sz w:val="24"/>
          <w:szCs w:val="20"/>
        </w:rPr>
      </w:pPr>
      <w:r>
        <w:rPr>
          <w:rFonts w:ascii="Volte" w:eastAsia="Times New Roman" w:hAnsi="Volte" w:cs="Arial"/>
          <w:sz w:val="24"/>
          <w:szCs w:val="20"/>
        </w:rPr>
        <w:t>Escalation/ Emergency: jackson@coolchile.co.uk</w:t>
      </w:r>
    </w:p>
    <w:p w14:paraId="5BB4F96A" w14:textId="1A97595E" w:rsidR="00E672AA" w:rsidRPr="001553B8" w:rsidRDefault="00E672AA" w:rsidP="00E62550">
      <w:pPr>
        <w:widowControl w:val="0"/>
        <w:spacing w:after="0" w:line="240" w:lineRule="auto"/>
        <w:rPr>
          <w:rFonts w:ascii="Volte" w:eastAsia="Times New Roman" w:hAnsi="Volte" w:cs="Arial"/>
          <w:sz w:val="24"/>
          <w:szCs w:val="20"/>
        </w:rPr>
      </w:pPr>
    </w:p>
    <w:sectPr w:rsidR="00E672AA" w:rsidRPr="001553B8">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FC9DFC" w14:textId="77777777" w:rsidR="00190052" w:rsidRDefault="00190052" w:rsidP="005100D6">
      <w:pPr>
        <w:spacing w:after="0" w:line="240" w:lineRule="auto"/>
      </w:pPr>
      <w:r>
        <w:separator/>
      </w:r>
    </w:p>
  </w:endnote>
  <w:endnote w:type="continuationSeparator" w:id="0">
    <w:p w14:paraId="06AEC7F3" w14:textId="77777777" w:rsidR="00190052" w:rsidRDefault="00190052" w:rsidP="005100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olte">
    <w:altName w:val="Cambria"/>
    <w:panose1 w:val="00000000000000000000"/>
    <w:charset w:val="00"/>
    <w:family w:val="modern"/>
    <w:notTrueType/>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3C906" w14:textId="77777777" w:rsidR="00795D9C" w:rsidRDefault="00795D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E3861" w14:textId="259704EC" w:rsidR="005100D6" w:rsidRDefault="005100D6" w:rsidP="005100D6">
    <w:pPr>
      <w:pStyle w:val="Footer"/>
    </w:pPr>
    <w:r>
      <w:t xml:space="preserve">Cool Chile Ltd, </w:t>
    </w:r>
    <w:r w:rsidR="00795D9C">
      <w:t>46 Westwood Trading Park, Concord Road</w:t>
    </w:r>
    <w:r>
      <w:t xml:space="preserve">, London </w:t>
    </w:r>
    <w:r w:rsidR="00795D9C">
      <w:t>W3 0TH</w:t>
    </w:r>
    <w:r>
      <w:t xml:space="preserve">, UK. </w:t>
    </w:r>
  </w:p>
  <w:p w14:paraId="21A58E46" w14:textId="77777777" w:rsidR="005100D6" w:rsidRDefault="005100D6" w:rsidP="005100D6">
    <w:pPr>
      <w:pStyle w:val="Footer"/>
    </w:pPr>
    <w:r>
      <w:t xml:space="preserve">0870 902 1145 info@coolchile.co.uk </w:t>
    </w:r>
  </w:p>
  <w:p w14:paraId="674FCD46" w14:textId="77777777" w:rsidR="005100D6" w:rsidRDefault="005100D6" w:rsidP="005100D6">
    <w:pPr>
      <w:pStyle w:val="Footer"/>
    </w:pPr>
    <w:r>
      <w:t>www.coolchile.co.uk</w:t>
    </w:r>
  </w:p>
  <w:p w14:paraId="7B82D8F5" w14:textId="77777777" w:rsidR="005100D6" w:rsidRDefault="005100D6" w:rsidP="005100D6">
    <w:pPr>
      <w:pStyle w:val="Footer"/>
    </w:pPr>
    <w:r>
      <w:t>Cool Chile Ltd registered in England and Wales, no: 03803476 Vat registration number 76656558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2A6D7" w14:textId="77777777" w:rsidR="00795D9C" w:rsidRDefault="00795D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224F74" w14:textId="77777777" w:rsidR="00190052" w:rsidRDefault="00190052" w:rsidP="005100D6">
      <w:pPr>
        <w:spacing w:after="0" w:line="240" w:lineRule="auto"/>
      </w:pPr>
      <w:r>
        <w:separator/>
      </w:r>
    </w:p>
  </w:footnote>
  <w:footnote w:type="continuationSeparator" w:id="0">
    <w:p w14:paraId="0D8E9829" w14:textId="77777777" w:rsidR="00190052" w:rsidRDefault="00190052" w:rsidP="005100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8ABDA5" w14:textId="77777777" w:rsidR="00795D9C" w:rsidRDefault="00795D9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FC9117" w14:textId="77777777" w:rsidR="005100D6" w:rsidRDefault="005100D6" w:rsidP="005100D6">
    <w:pPr>
      <w:pStyle w:val="Header"/>
      <w:jc w:val="center"/>
    </w:pPr>
    <w:r>
      <w:rPr>
        <w:noProof/>
        <w:lang w:eastAsia="en-GB"/>
      </w:rPr>
      <w:drawing>
        <wp:inline distT="0" distB="0" distL="0" distR="0" wp14:anchorId="55EA4C36" wp14:editId="187A849E">
          <wp:extent cx="1295400" cy="1295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ol Chile_Logo2016.jpg"/>
                  <pic:cNvPicPr/>
                </pic:nvPicPr>
                <pic:blipFill>
                  <a:blip r:embed="rId1">
                    <a:extLst>
                      <a:ext uri="{28A0092B-C50C-407E-A947-70E740481C1C}">
                        <a14:useLocalDpi xmlns:a14="http://schemas.microsoft.com/office/drawing/2010/main" val="0"/>
                      </a:ext>
                    </a:extLst>
                  </a:blip>
                  <a:stretch>
                    <a:fillRect/>
                  </a:stretch>
                </pic:blipFill>
                <pic:spPr>
                  <a:xfrm>
                    <a:off x="0" y="0"/>
                    <a:ext cx="1295400" cy="1295400"/>
                  </a:xfrm>
                  <a:prstGeom prst="rect">
                    <a:avLst/>
                  </a:prstGeom>
                </pic:spPr>
              </pic:pic>
            </a:graphicData>
          </a:graphic>
        </wp:inline>
      </w:drawing>
    </w:r>
  </w:p>
  <w:p w14:paraId="005717B2" w14:textId="77777777" w:rsidR="005100D6" w:rsidRDefault="005100D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9DC06" w14:textId="77777777" w:rsidR="00795D9C" w:rsidRDefault="00795D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7B7C85"/>
    <w:multiLevelType w:val="hybridMultilevel"/>
    <w:tmpl w:val="7A7E920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6590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1Nzc3tjQ1NbQwMTZS0lEKTi0uzszPAykwrQUA4hcDniwAAAA="/>
  </w:docVars>
  <w:rsids>
    <w:rsidRoot w:val="005100D6"/>
    <w:rsid w:val="00122689"/>
    <w:rsid w:val="00137063"/>
    <w:rsid w:val="0014662C"/>
    <w:rsid w:val="001553B8"/>
    <w:rsid w:val="0016102D"/>
    <w:rsid w:val="001778C3"/>
    <w:rsid w:val="00190052"/>
    <w:rsid w:val="001E2C3C"/>
    <w:rsid w:val="001F0D33"/>
    <w:rsid w:val="00221234"/>
    <w:rsid w:val="003A2356"/>
    <w:rsid w:val="00450531"/>
    <w:rsid w:val="004C2008"/>
    <w:rsid w:val="00505875"/>
    <w:rsid w:val="005100D6"/>
    <w:rsid w:val="00510246"/>
    <w:rsid w:val="00512D54"/>
    <w:rsid w:val="005C62ED"/>
    <w:rsid w:val="005D766E"/>
    <w:rsid w:val="005E1508"/>
    <w:rsid w:val="00631303"/>
    <w:rsid w:val="006B5F6D"/>
    <w:rsid w:val="006C5CA7"/>
    <w:rsid w:val="006C6454"/>
    <w:rsid w:val="006E23C4"/>
    <w:rsid w:val="00755E91"/>
    <w:rsid w:val="00795D9C"/>
    <w:rsid w:val="007E7E3A"/>
    <w:rsid w:val="00836FA7"/>
    <w:rsid w:val="0085144B"/>
    <w:rsid w:val="00893440"/>
    <w:rsid w:val="008D500B"/>
    <w:rsid w:val="00923A02"/>
    <w:rsid w:val="009B2D9E"/>
    <w:rsid w:val="00A44415"/>
    <w:rsid w:val="00B3621B"/>
    <w:rsid w:val="00B7718E"/>
    <w:rsid w:val="00BD3E37"/>
    <w:rsid w:val="00C0035F"/>
    <w:rsid w:val="00C11E5E"/>
    <w:rsid w:val="00CB0879"/>
    <w:rsid w:val="00CB7D7B"/>
    <w:rsid w:val="00CC2B19"/>
    <w:rsid w:val="00CC5C67"/>
    <w:rsid w:val="00D17AD7"/>
    <w:rsid w:val="00D424C5"/>
    <w:rsid w:val="00E030AC"/>
    <w:rsid w:val="00E62550"/>
    <w:rsid w:val="00E672AA"/>
    <w:rsid w:val="00E95FDF"/>
    <w:rsid w:val="00EA25C9"/>
    <w:rsid w:val="00FC64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532FA5"/>
  <w15:chartTrackingRefBased/>
  <w15:docId w15:val="{C3D7E9E0-44B1-4A30-A51E-15659BB1ED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00D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100D6"/>
  </w:style>
  <w:style w:type="paragraph" w:styleId="Footer">
    <w:name w:val="footer"/>
    <w:basedOn w:val="Normal"/>
    <w:link w:val="FooterChar"/>
    <w:uiPriority w:val="99"/>
    <w:unhideWhenUsed/>
    <w:rsid w:val="005100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100D6"/>
  </w:style>
  <w:style w:type="paragraph" w:styleId="ListParagraph">
    <w:name w:val="List Paragraph"/>
    <w:basedOn w:val="Normal"/>
    <w:uiPriority w:val="34"/>
    <w:qFormat/>
    <w:rsid w:val="00E672AA"/>
    <w:pPr>
      <w:ind w:left="720"/>
      <w:contextualSpacing/>
    </w:pPr>
  </w:style>
  <w:style w:type="paragraph" w:styleId="NoSpacing">
    <w:name w:val="No Spacing"/>
    <w:uiPriority w:val="1"/>
    <w:qFormat/>
    <w:rsid w:val="00E672AA"/>
    <w:pPr>
      <w:spacing w:after="0" w:line="240" w:lineRule="auto"/>
    </w:pPr>
  </w:style>
  <w:style w:type="table" w:styleId="TableGrid">
    <w:name w:val="Table Grid"/>
    <w:basedOn w:val="TableNormal"/>
    <w:uiPriority w:val="39"/>
    <w:rsid w:val="005E15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E150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Admin\Dropbox%20(kellypeak)\New%20Accounts\www.coolchile.co.uk\delivery-and-returns"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mailto:info@coolchile.co.uk"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technical@coolchile.co.uk"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679</Words>
  <Characters>387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mena Enaba</cp:lastModifiedBy>
  <cp:revision>2</cp:revision>
  <dcterms:created xsi:type="dcterms:W3CDTF">2022-09-21T14:11:00Z</dcterms:created>
  <dcterms:modified xsi:type="dcterms:W3CDTF">2022-09-21T14:11:00Z</dcterms:modified>
</cp:coreProperties>
</file>